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EA41E" w14:textId="441F6E1A" w:rsidR="00663766" w:rsidRPr="002B5011" w:rsidRDefault="00404D2D" w:rsidP="00404D2D">
      <w:pPr>
        <w:spacing w:after="0" w:line="240" w:lineRule="auto"/>
        <w:contextualSpacing/>
        <w:jc w:val="center"/>
        <w:rPr>
          <w:b/>
          <w:bCs/>
          <w:sz w:val="36"/>
          <w:szCs w:val="36"/>
          <w:lang w:val="en-US"/>
        </w:rPr>
      </w:pPr>
      <w:r w:rsidRPr="002B5011">
        <w:rPr>
          <w:b/>
          <w:bCs/>
          <w:sz w:val="36"/>
          <w:szCs w:val="36"/>
          <w:lang w:val="en-US"/>
        </w:rPr>
        <w:t>MCQ FOR OOPS</w:t>
      </w:r>
    </w:p>
    <w:p w14:paraId="04CFB058" w14:textId="315B20A5" w:rsidR="00404D2D" w:rsidRPr="002B5011" w:rsidRDefault="00404D2D" w:rsidP="00404D2D">
      <w:pPr>
        <w:spacing w:after="0" w:line="240" w:lineRule="auto"/>
        <w:contextualSpacing/>
        <w:rPr>
          <w:lang w:val="en-US"/>
        </w:rPr>
      </w:pPr>
    </w:p>
    <w:p w14:paraId="100027F2" w14:textId="01C788F6" w:rsidR="00404D2D" w:rsidRPr="002B5011" w:rsidRDefault="00404D2D" w:rsidP="00404D2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language was developed as the first purely object programming language?</w:t>
      </w:r>
    </w:p>
    <w:p w14:paraId="5EDDF9F7" w14:textId="3B8714B0" w:rsidR="00404D2D" w:rsidRPr="002B5011" w:rsidRDefault="00404D2D" w:rsidP="00404D2D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SmallTalk</w:t>
      </w:r>
    </w:p>
    <w:p w14:paraId="483187E4" w14:textId="3174BF6C" w:rsidR="00404D2D" w:rsidRPr="002B5011" w:rsidRDefault="00404D2D" w:rsidP="00404D2D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++</w:t>
      </w:r>
    </w:p>
    <w:p w14:paraId="66E0688D" w14:textId="0560A4DF" w:rsidR="00404D2D" w:rsidRPr="002B5011" w:rsidRDefault="00404D2D" w:rsidP="00404D2D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Kotlin</w:t>
      </w:r>
    </w:p>
    <w:p w14:paraId="67A1ADFD" w14:textId="0294D79D" w:rsidR="00404D2D" w:rsidRPr="002B5011" w:rsidRDefault="00404D2D" w:rsidP="00404D2D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Java</w:t>
      </w:r>
    </w:p>
    <w:p w14:paraId="23205058" w14:textId="535C2198" w:rsidR="00404D2D" w:rsidRPr="002B5011" w:rsidRDefault="00404D2D" w:rsidP="00404D2D">
      <w:pPr>
        <w:spacing w:after="0" w:line="240" w:lineRule="auto"/>
        <w:contextualSpacing/>
        <w:rPr>
          <w:lang w:val="en-US"/>
        </w:rPr>
      </w:pPr>
    </w:p>
    <w:p w14:paraId="10819EF6" w14:textId="1124A09C" w:rsidR="00404D2D" w:rsidRPr="002B5011" w:rsidRDefault="00404D2D" w:rsidP="00404D2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o developed object-oriented programming?</w:t>
      </w:r>
    </w:p>
    <w:p w14:paraId="45322DEE" w14:textId="37943AA9" w:rsidR="00404D2D" w:rsidRPr="002B5011" w:rsidRDefault="00404D2D" w:rsidP="00404D2D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dele Goldberg</w:t>
      </w:r>
    </w:p>
    <w:p w14:paraId="4C9B2B27" w14:textId="56A57BAA" w:rsidR="00404D2D" w:rsidRPr="002B5011" w:rsidRDefault="00404D2D" w:rsidP="00404D2D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ennis Ritchie</w:t>
      </w:r>
    </w:p>
    <w:p w14:paraId="2585FA05" w14:textId="701DD0F5" w:rsidR="00404D2D" w:rsidRPr="002B5011" w:rsidRDefault="00404D2D" w:rsidP="00404D2D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lan Kay</w:t>
      </w:r>
    </w:p>
    <w:p w14:paraId="42E6378C" w14:textId="7B639040" w:rsidR="00404D2D" w:rsidRPr="002B5011" w:rsidRDefault="00404D2D" w:rsidP="00404D2D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ndrea Ferro</w:t>
      </w:r>
    </w:p>
    <w:p w14:paraId="35A1E7D4" w14:textId="0B5CA359" w:rsidR="00404D2D" w:rsidRPr="002B5011" w:rsidRDefault="00404D2D" w:rsidP="00404D2D">
      <w:pPr>
        <w:spacing w:after="0" w:line="240" w:lineRule="auto"/>
        <w:rPr>
          <w:lang w:val="en-US"/>
        </w:rPr>
      </w:pPr>
    </w:p>
    <w:p w14:paraId="7BF35689" w14:textId="399D7215" w:rsidR="00404D2D" w:rsidRPr="002B5011" w:rsidRDefault="00404D2D" w:rsidP="00404D2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is not an OOPS concept?</w:t>
      </w:r>
    </w:p>
    <w:p w14:paraId="682E4FFD" w14:textId="35E7E8D5" w:rsidR="00404D2D" w:rsidRPr="002B5011" w:rsidRDefault="00404D2D" w:rsidP="00404D2D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capsulation</w:t>
      </w:r>
    </w:p>
    <w:p w14:paraId="1CDC0B46" w14:textId="0FF6C1D3" w:rsidR="00404D2D" w:rsidRPr="002B5011" w:rsidRDefault="00404D2D" w:rsidP="00404D2D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olymorphism</w:t>
      </w:r>
    </w:p>
    <w:p w14:paraId="08768649" w14:textId="14E90F83" w:rsidR="00404D2D" w:rsidRPr="002B5011" w:rsidRDefault="00404D2D" w:rsidP="00404D2D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xception</w:t>
      </w:r>
    </w:p>
    <w:p w14:paraId="4C04C01F" w14:textId="00C42E6A" w:rsidR="00404D2D" w:rsidRPr="002B5011" w:rsidRDefault="00404D2D" w:rsidP="00404D2D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bstraction</w:t>
      </w:r>
    </w:p>
    <w:p w14:paraId="01353E6D" w14:textId="25E3C519" w:rsidR="00404D2D" w:rsidRPr="002B5011" w:rsidRDefault="00404D2D" w:rsidP="00404D2D">
      <w:pPr>
        <w:spacing w:after="0" w:line="240" w:lineRule="auto"/>
        <w:rPr>
          <w:lang w:val="en-US"/>
        </w:rPr>
      </w:pPr>
    </w:p>
    <w:p w14:paraId="2E0D04E8" w14:textId="61D6246A" w:rsidR="00404D2D" w:rsidRPr="002B5011" w:rsidRDefault="00404D2D" w:rsidP="00404D2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feature of OOPS described the reusability of code?</w:t>
      </w:r>
    </w:p>
    <w:p w14:paraId="6F3FCE8C" w14:textId="26799C6C" w:rsidR="00404D2D" w:rsidRPr="002B5011" w:rsidRDefault="00404D2D" w:rsidP="00404D2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bstraction</w:t>
      </w:r>
    </w:p>
    <w:p w14:paraId="2272A7F7" w14:textId="52C18EA2" w:rsidR="00404D2D" w:rsidRPr="002B5011" w:rsidRDefault="00404D2D" w:rsidP="00404D2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capsulation</w:t>
      </w:r>
    </w:p>
    <w:p w14:paraId="6689CEF7" w14:textId="62102EC7" w:rsidR="00404D2D" w:rsidRPr="002B5011" w:rsidRDefault="00404D2D" w:rsidP="00404D2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olymorphism</w:t>
      </w:r>
    </w:p>
    <w:p w14:paraId="21DF7803" w14:textId="3CE4C234" w:rsidR="00404D2D" w:rsidRPr="002B5011" w:rsidRDefault="00404D2D" w:rsidP="00404D2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heritance</w:t>
      </w:r>
    </w:p>
    <w:p w14:paraId="2EFB172A" w14:textId="374828E8" w:rsidR="00404D2D" w:rsidRPr="002B5011" w:rsidRDefault="00404D2D" w:rsidP="00404D2D">
      <w:pPr>
        <w:spacing w:after="0" w:line="240" w:lineRule="auto"/>
        <w:rPr>
          <w:lang w:val="en-US"/>
        </w:rPr>
      </w:pPr>
    </w:p>
    <w:p w14:paraId="66562E83" w14:textId="33DA5EE4" w:rsidR="00404D2D" w:rsidRPr="002B5011" w:rsidRDefault="00A00FA6" w:rsidP="00404D2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language supports polymorphism but not the classes?</w:t>
      </w:r>
    </w:p>
    <w:p w14:paraId="5B772EA3" w14:textId="0A587D96" w:rsidR="00A00FA6" w:rsidRPr="002B5011" w:rsidRDefault="00A00FA6" w:rsidP="00A00FA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++ programming language</w:t>
      </w:r>
    </w:p>
    <w:p w14:paraId="7FD6994A" w14:textId="2C03D57F" w:rsidR="00A00FA6" w:rsidRPr="002B5011" w:rsidRDefault="00A00FA6" w:rsidP="00A00FA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Java programming language</w:t>
      </w:r>
    </w:p>
    <w:p w14:paraId="2A2242FA" w14:textId="1B8272AC" w:rsidR="00A00FA6" w:rsidRPr="002B5011" w:rsidRDefault="00A00FA6" w:rsidP="00A00FA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da programming language</w:t>
      </w:r>
    </w:p>
    <w:p w14:paraId="7675F856" w14:textId="367D0CD5" w:rsidR="00A00FA6" w:rsidRPr="002B5011" w:rsidRDefault="00A00FA6" w:rsidP="00A00FA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# programming language</w:t>
      </w:r>
    </w:p>
    <w:p w14:paraId="76621E71" w14:textId="151ED85F" w:rsidR="00A00FA6" w:rsidRPr="002B5011" w:rsidRDefault="00A00FA6" w:rsidP="00A00FA6">
      <w:pPr>
        <w:spacing w:after="0" w:line="240" w:lineRule="auto"/>
        <w:rPr>
          <w:lang w:val="en-US"/>
        </w:rPr>
      </w:pPr>
    </w:p>
    <w:p w14:paraId="5B5F73C0" w14:textId="69A8A8C3" w:rsidR="00A00FA6" w:rsidRPr="002B5011" w:rsidRDefault="00A00FA6" w:rsidP="00A00FA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among the following feature is not in the general definition of OOPS?</w:t>
      </w:r>
    </w:p>
    <w:p w14:paraId="065F3A4D" w14:textId="3D96A35F" w:rsidR="00A00FA6" w:rsidRPr="002B5011" w:rsidRDefault="00A00FA6" w:rsidP="00A00FA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odularity</w:t>
      </w:r>
    </w:p>
    <w:p w14:paraId="57063B4B" w14:textId="406DEB52" w:rsidR="00A00FA6" w:rsidRPr="002B5011" w:rsidRDefault="00A00FA6" w:rsidP="00A00FA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fficient Code</w:t>
      </w:r>
    </w:p>
    <w:p w14:paraId="53E98CBE" w14:textId="50F84DF4" w:rsidR="00A00FA6" w:rsidRPr="002B5011" w:rsidRDefault="00A00FA6" w:rsidP="00A00FA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ode reusability</w:t>
      </w:r>
    </w:p>
    <w:p w14:paraId="60D3686C" w14:textId="2446899F" w:rsidR="00A00FA6" w:rsidRPr="002B5011" w:rsidRDefault="00A00FA6" w:rsidP="00A00FA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uplicate or Redundant Data</w:t>
      </w:r>
    </w:p>
    <w:p w14:paraId="411A6184" w14:textId="280C4D13" w:rsidR="00A00FA6" w:rsidRPr="002B5011" w:rsidRDefault="00A00FA6" w:rsidP="00A00FA6">
      <w:pPr>
        <w:spacing w:after="0" w:line="240" w:lineRule="auto"/>
        <w:rPr>
          <w:lang w:val="en-US"/>
        </w:rPr>
      </w:pPr>
    </w:p>
    <w:p w14:paraId="7AF58FDD" w14:textId="3BA50BBE" w:rsidR="00A00FA6" w:rsidRPr="002B5011" w:rsidRDefault="00A00FA6" w:rsidP="00A00FA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feature of OOPS derives the class from another class?</w:t>
      </w:r>
    </w:p>
    <w:p w14:paraId="45C05B14" w14:textId="44BD808C" w:rsidR="00A00FA6" w:rsidRPr="002B5011" w:rsidRDefault="00A00FA6" w:rsidP="00A00FA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heritance</w:t>
      </w:r>
    </w:p>
    <w:p w14:paraId="34F94E8E" w14:textId="49517D94" w:rsidR="00A00FA6" w:rsidRPr="002B5011" w:rsidRDefault="00A00FA6" w:rsidP="00A00FA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ata hiding</w:t>
      </w:r>
    </w:p>
    <w:p w14:paraId="564B6464" w14:textId="1EB07919" w:rsidR="00A00FA6" w:rsidRPr="002B5011" w:rsidRDefault="00A00FA6" w:rsidP="00A00FA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capsulation</w:t>
      </w:r>
    </w:p>
    <w:p w14:paraId="73226EC0" w14:textId="7152FAA5" w:rsidR="00A00FA6" w:rsidRPr="002B5011" w:rsidRDefault="00A00FA6" w:rsidP="00A00FA6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olymorphism</w:t>
      </w:r>
    </w:p>
    <w:p w14:paraId="17668FD1" w14:textId="20E68F6E" w:rsidR="00A00FA6" w:rsidRPr="002B5011" w:rsidRDefault="00A00FA6" w:rsidP="00A00FA6">
      <w:pPr>
        <w:spacing w:after="0" w:line="240" w:lineRule="auto"/>
        <w:rPr>
          <w:lang w:val="en-US"/>
        </w:rPr>
      </w:pPr>
    </w:p>
    <w:p w14:paraId="481930AC" w14:textId="615F35DB" w:rsidR="00A00FA6" w:rsidRPr="002B5011" w:rsidRDefault="00A00FA6" w:rsidP="00A00FA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efine the programming language, which does not support all four types of inheritance?</w:t>
      </w:r>
    </w:p>
    <w:p w14:paraId="1CA1F9AA" w14:textId="4817846E" w:rsidR="00A00FA6" w:rsidRPr="002B5011" w:rsidRDefault="00A00FA6" w:rsidP="00A00FA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Smalltalk</w:t>
      </w:r>
    </w:p>
    <w:p w14:paraId="49404FB8" w14:textId="5D84BFDF" w:rsidR="00A00FA6" w:rsidRPr="002B5011" w:rsidRDefault="00A00FA6" w:rsidP="00A00FA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Kotlin</w:t>
      </w:r>
    </w:p>
    <w:p w14:paraId="48C1B0FE" w14:textId="71DDB0D7" w:rsidR="00A00FA6" w:rsidRPr="002B5011" w:rsidRDefault="00A00FA6" w:rsidP="00A00FA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Java</w:t>
      </w:r>
    </w:p>
    <w:p w14:paraId="60D61427" w14:textId="02595258" w:rsidR="00A00FA6" w:rsidRPr="002B5011" w:rsidRDefault="00A00FA6" w:rsidP="00A00FA6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++</w:t>
      </w:r>
    </w:p>
    <w:p w14:paraId="37B8AB0C" w14:textId="2E4CD9CB" w:rsidR="00A00FA6" w:rsidRPr="002B5011" w:rsidRDefault="00A00FA6" w:rsidP="00A00FA6">
      <w:pPr>
        <w:spacing w:after="0" w:line="240" w:lineRule="auto"/>
        <w:rPr>
          <w:lang w:val="en-US"/>
        </w:rPr>
      </w:pPr>
    </w:p>
    <w:p w14:paraId="554C145D" w14:textId="6FFF5FCE" w:rsidR="00A00FA6" w:rsidRPr="002B5011" w:rsidRDefault="00FA7DF8" w:rsidP="00A00FA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lastRenderedPageBreak/>
        <w:t>A single program of OOPS contains _______ classes?</w:t>
      </w:r>
    </w:p>
    <w:p w14:paraId="330B518E" w14:textId="4E93250F" w:rsidR="00FA7DF8" w:rsidRPr="002B5011" w:rsidRDefault="00BF1680" w:rsidP="00BF168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Only 1</w:t>
      </w:r>
    </w:p>
    <w:p w14:paraId="7E019D3E" w14:textId="77B53D5C" w:rsidR="00BF1680" w:rsidRPr="002B5011" w:rsidRDefault="00BF1680" w:rsidP="00BF168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Only 999</w:t>
      </w:r>
    </w:p>
    <w:p w14:paraId="7EFFDA0B" w14:textId="61668C62" w:rsidR="00BF1680" w:rsidRPr="002B5011" w:rsidRDefault="00BF1680" w:rsidP="00BF168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Only 100</w:t>
      </w:r>
    </w:p>
    <w:p w14:paraId="36248177" w14:textId="26763AF5" w:rsidR="00BF1680" w:rsidRPr="002B5011" w:rsidRDefault="00BF1680" w:rsidP="00BF1680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ny number</w:t>
      </w:r>
    </w:p>
    <w:p w14:paraId="20C099A1" w14:textId="7BE9E88D" w:rsidR="00BF1680" w:rsidRPr="002B5011" w:rsidRDefault="00BF1680" w:rsidP="00BF1680">
      <w:pPr>
        <w:spacing w:after="0" w:line="240" w:lineRule="auto"/>
        <w:rPr>
          <w:lang w:val="en-US"/>
        </w:rPr>
      </w:pPr>
    </w:p>
    <w:p w14:paraId="578B64DA" w14:textId="7023A927" w:rsidR="00BF1680" w:rsidRPr="002B5011" w:rsidRDefault="00BF1680" w:rsidP="00BF16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two features of object-oriented programming are the same?</w:t>
      </w:r>
    </w:p>
    <w:p w14:paraId="231D3B46" w14:textId="70F1624A" w:rsidR="00BF1680" w:rsidRPr="002B5011" w:rsidRDefault="00BF1680" w:rsidP="00BF168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bstraction and Polymorphism features are the same</w:t>
      </w:r>
    </w:p>
    <w:p w14:paraId="7754B534" w14:textId="3EE60B40" w:rsidR="00BF1680" w:rsidRPr="002B5011" w:rsidRDefault="00BF1680" w:rsidP="00BF168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heritance and Encapsulation features are the same</w:t>
      </w:r>
    </w:p>
    <w:p w14:paraId="1A4A6D2B" w14:textId="3E124316" w:rsidR="00BF1680" w:rsidRPr="002B5011" w:rsidRDefault="00BF1680" w:rsidP="00BF168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capsulation and Polymorphism features are the same</w:t>
      </w:r>
    </w:p>
    <w:p w14:paraId="5DA46CF2" w14:textId="41C5915E" w:rsidR="00BF1680" w:rsidRPr="002B5011" w:rsidRDefault="00BF1680" w:rsidP="00BF1680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capsulation and Abstraction</w:t>
      </w:r>
    </w:p>
    <w:p w14:paraId="53668A08" w14:textId="385505E0" w:rsidR="00BF1680" w:rsidRPr="002B5011" w:rsidRDefault="00BF1680" w:rsidP="00BF1680">
      <w:pPr>
        <w:spacing w:after="0" w:line="240" w:lineRule="auto"/>
        <w:rPr>
          <w:lang w:val="en-US"/>
        </w:rPr>
      </w:pPr>
    </w:p>
    <w:p w14:paraId="30CF3B9E" w14:textId="09F1DFB1" w:rsidR="00BF1680" w:rsidRPr="002B5011" w:rsidRDefault="00BF1680" w:rsidP="00BF16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definition is incorrect for polymorphism?</w:t>
      </w:r>
    </w:p>
    <w:p w14:paraId="1F1F4519" w14:textId="38876BC1" w:rsidR="00BF1680" w:rsidRPr="002B5011" w:rsidRDefault="00BF1680" w:rsidP="00BF168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olymorphism helps in redefining the same functionality</w:t>
      </w:r>
    </w:p>
    <w:p w14:paraId="3E3D9119" w14:textId="5A07351E" w:rsidR="00BF1680" w:rsidRPr="002B5011" w:rsidRDefault="00BF1680" w:rsidP="00BF168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olymorphism concept is the feature of object-oriented programming (OOP)</w:t>
      </w:r>
    </w:p>
    <w:p w14:paraId="618D98B0" w14:textId="2F1E15D6" w:rsidR="00BF1680" w:rsidRPr="002B5011" w:rsidRDefault="00BF1680" w:rsidP="00BF168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t always increases the overhead of function definition</w:t>
      </w:r>
    </w:p>
    <w:p w14:paraId="30386C4A" w14:textId="764DD4D5" w:rsidR="00BF1680" w:rsidRPr="002B5011" w:rsidRDefault="00BF1680" w:rsidP="00BF1680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ase in the readability of the program</w:t>
      </w:r>
    </w:p>
    <w:p w14:paraId="22EAF730" w14:textId="652A11D5" w:rsidR="00BF1680" w:rsidRPr="002B5011" w:rsidRDefault="00BF1680" w:rsidP="00BF1680">
      <w:pPr>
        <w:spacing w:after="0" w:line="240" w:lineRule="auto"/>
        <w:rPr>
          <w:lang w:val="en-US"/>
        </w:rPr>
      </w:pPr>
    </w:p>
    <w:p w14:paraId="635FC96E" w14:textId="3A34E367" w:rsidR="00BF1680" w:rsidRPr="002B5011" w:rsidRDefault="00BF1680" w:rsidP="00BF16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among the following cannot be used for the concept of polymorphism?</w:t>
      </w:r>
    </w:p>
    <w:p w14:paraId="1A04C3DB" w14:textId="5DFB4047" w:rsidR="00BF1680" w:rsidRPr="002B5011" w:rsidRDefault="00BF1680" w:rsidP="00BF168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Static member function</w:t>
      </w:r>
    </w:p>
    <w:p w14:paraId="0ADDC8E0" w14:textId="4E295F2D" w:rsidR="00BF1680" w:rsidRPr="002B5011" w:rsidRDefault="00BF1680" w:rsidP="00BF168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onstructor Overloading</w:t>
      </w:r>
    </w:p>
    <w:p w14:paraId="243519D7" w14:textId="1450AC65" w:rsidR="00BF1680" w:rsidRPr="002B5011" w:rsidRDefault="00BF1680" w:rsidP="00BF168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ember function overloading</w:t>
      </w:r>
    </w:p>
    <w:p w14:paraId="75F26BF1" w14:textId="11C9CB65" w:rsidR="00BF1680" w:rsidRPr="002B5011" w:rsidRDefault="00BF1680" w:rsidP="00BF1680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Global member function</w:t>
      </w:r>
    </w:p>
    <w:p w14:paraId="058C8CEE" w14:textId="537948A8" w:rsidR="00BF1680" w:rsidRPr="002B5011" w:rsidRDefault="00BF1680" w:rsidP="00BF1680">
      <w:pPr>
        <w:spacing w:after="0" w:line="240" w:lineRule="auto"/>
        <w:rPr>
          <w:lang w:val="en-US"/>
        </w:rPr>
      </w:pPr>
    </w:p>
    <w:p w14:paraId="7358E95A" w14:textId="77777777" w:rsidR="00BF1680" w:rsidRPr="002B5011" w:rsidRDefault="00BF1680" w:rsidP="00BF16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function best describe the concept of polymorphism in programming languages?</w:t>
      </w:r>
    </w:p>
    <w:p w14:paraId="6EE538C2" w14:textId="2F015C60" w:rsidR="00BF1680" w:rsidRPr="002B5011" w:rsidRDefault="00BF1680" w:rsidP="00BF168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lass member function</w:t>
      </w:r>
    </w:p>
    <w:p w14:paraId="6241AE68" w14:textId="54F09D25" w:rsidR="00BF1680" w:rsidRPr="002B5011" w:rsidRDefault="00BF1680" w:rsidP="00BF168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Virtual function</w:t>
      </w:r>
    </w:p>
    <w:p w14:paraId="2DC96750" w14:textId="51B81229" w:rsidR="00BF1680" w:rsidRPr="002B5011" w:rsidRDefault="00BF1680" w:rsidP="00BF168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line function</w:t>
      </w:r>
    </w:p>
    <w:p w14:paraId="1D9D9F5D" w14:textId="7D382726" w:rsidR="00BF1680" w:rsidRPr="002B5011" w:rsidRDefault="00E327AD" w:rsidP="00BF168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Undefined function</w:t>
      </w:r>
    </w:p>
    <w:p w14:paraId="6E42CEEB" w14:textId="19C31AA0" w:rsidR="00E327AD" w:rsidRPr="002B5011" w:rsidRDefault="00E327AD" w:rsidP="00E327AD">
      <w:pPr>
        <w:spacing w:after="0" w:line="240" w:lineRule="auto"/>
        <w:rPr>
          <w:lang w:val="en-US"/>
        </w:rPr>
      </w:pPr>
    </w:p>
    <w:p w14:paraId="6CE13BD9" w14:textId="2A6D8991" w:rsidR="00E327AD" w:rsidRPr="002B5011" w:rsidRDefault="00E327AD" w:rsidP="00E327A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member function is assumed to call first when there is a case of using function overloading or abstract class?</w:t>
      </w:r>
    </w:p>
    <w:p w14:paraId="474346C8" w14:textId="2037C521" w:rsidR="00E327AD" w:rsidRPr="002B5011" w:rsidRDefault="00E327AD" w:rsidP="00E327AD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Global function</w:t>
      </w:r>
    </w:p>
    <w:p w14:paraId="169254F6" w14:textId="1DB30E09" w:rsidR="00E327AD" w:rsidRPr="002B5011" w:rsidRDefault="00E327AD" w:rsidP="00E327AD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Local function</w:t>
      </w:r>
    </w:p>
    <w:p w14:paraId="792E2417" w14:textId="35AB8A38" w:rsidR="00E327AD" w:rsidRPr="002B5011" w:rsidRDefault="00E327AD" w:rsidP="00E327AD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unction with lowest priority</w:t>
      </w:r>
    </w:p>
    <w:p w14:paraId="10E261E9" w14:textId="1BAB178F" w:rsidR="00E327AD" w:rsidRPr="002B5011" w:rsidRDefault="00E327AD" w:rsidP="00E327AD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unction with the highest priority</w:t>
      </w:r>
    </w:p>
    <w:p w14:paraId="0DB3875E" w14:textId="66762938" w:rsidR="00E327AD" w:rsidRPr="002B5011" w:rsidRDefault="00E327AD" w:rsidP="00E327AD">
      <w:pPr>
        <w:spacing w:after="0" w:line="240" w:lineRule="auto"/>
        <w:rPr>
          <w:lang w:val="en-US"/>
        </w:rPr>
      </w:pPr>
    </w:p>
    <w:p w14:paraId="5E184486" w14:textId="0BC54FCB" w:rsidR="00E327AD" w:rsidRPr="002B5011" w:rsidRDefault="00E327AD" w:rsidP="00E327A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s it true to use polymorphism in the Java programming language?</w:t>
      </w:r>
    </w:p>
    <w:p w14:paraId="2AB31E0E" w14:textId="43C2F5F8" w:rsidR="00E327AD" w:rsidRPr="002B5011" w:rsidRDefault="00E327AD" w:rsidP="00E327AD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rue</w:t>
      </w:r>
    </w:p>
    <w:p w14:paraId="29630F59" w14:textId="02F0090F" w:rsidR="00E327AD" w:rsidRPr="002B5011" w:rsidRDefault="00E327AD" w:rsidP="00E327AD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alse</w:t>
      </w:r>
    </w:p>
    <w:p w14:paraId="4D983A52" w14:textId="2CBC59B1" w:rsidR="00E327AD" w:rsidRPr="002B5011" w:rsidRDefault="00E327AD" w:rsidP="00E327AD">
      <w:pPr>
        <w:spacing w:after="0" w:line="240" w:lineRule="auto"/>
        <w:rPr>
          <w:lang w:val="en-US"/>
        </w:rPr>
      </w:pPr>
    </w:p>
    <w:p w14:paraId="50C9A089" w14:textId="13ADD7BA" w:rsidR="00E327AD" w:rsidRPr="002B5011" w:rsidRDefault="00E327AD" w:rsidP="00E327A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language uses the classes but not the polymorphism concept?</w:t>
      </w:r>
    </w:p>
    <w:p w14:paraId="0F39B1CC" w14:textId="6376E077" w:rsidR="00E327AD" w:rsidRPr="002B5011" w:rsidRDefault="00E327AD" w:rsidP="00E327AD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rocedure Oriented language</w:t>
      </w:r>
    </w:p>
    <w:p w14:paraId="628E25C5" w14:textId="31FDDA34" w:rsidR="00E327AD" w:rsidRPr="002B5011" w:rsidRDefault="00E327AD" w:rsidP="00E327AD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Object-based language</w:t>
      </w:r>
    </w:p>
    <w:p w14:paraId="72A8C99D" w14:textId="4DC40AD5" w:rsidR="00E327AD" w:rsidRPr="002B5011" w:rsidRDefault="00E327AD" w:rsidP="00E327AD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lass-based language</w:t>
      </w:r>
    </w:p>
    <w:p w14:paraId="74E06784" w14:textId="0F204CAD" w:rsidR="00E327AD" w:rsidRPr="002B5011" w:rsidRDefault="00E327AD" w:rsidP="00E327AD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f classes are used, then the polymorphism concept will always be used in the programming languages.</w:t>
      </w:r>
    </w:p>
    <w:p w14:paraId="652A4FE1" w14:textId="78B12C6D" w:rsidR="00E327AD" w:rsidRPr="002B5011" w:rsidRDefault="00E327AD" w:rsidP="00E327AD">
      <w:pPr>
        <w:spacing w:after="0" w:line="240" w:lineRule="auto"/>
        <w:rPr>
          <w:lang w:val="en-US"/>
        </w:rPr>
      </w:pPr>
    </w:p>
    <w:p w14:paraId="40024104" w14:textId="31851431" w:rsidR="005E4362" w:rsidRPr="002B5011" w:rsidRDefault="005E4362" w:rsidP="00E327AD">
      <w:pPr>
        <w:spacing w:after="0" w:line="240" w:lineRule="auto"/>
        <w:rPr>
          <w:lang w:val="en-US"/>
        </w:rPr>
      </w:pPr>
    </w:p>
    <w:p w14:paraId="59645831" w14:textId="79983912" w:rsidR="005E4362" w:rsidRPr="002B5011" w:rsidRDefault="005E4362" w:rsidP="00E327AD">
      <w:pPr>
        <w:spacing w:after="0" w:line="240" w:lineRule="auto"/>
        <w:rPr>
          <w:lang w:val="en-US"/>
        </w:rPr>
      </w:pPr>
    </w:p>
    <w:p w14:paraId="5FD26F9B" w14:textId="2710881E" w:rsidR="005E4362" w:rsidRPr="002B5011" w:rsidRDefault="005E4362" w:rsidP="00E327AD">
      <w:pPr>
        <w:spacing w:after="0" w:line="240" w:lineRule="auto"/>
        <w:rPr>
          <w:lang w:val="en-US"/>
        </w:rPr>
      </w:pPr>
    </w:p>
    <w:p w14:paraId="639BB60D" w14:textId="7A125898" w:rsidR="00BF1680" w:rsidRPr="002B5011" w:rsidRDefault="005E4362" w:rsidP="00BF16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lastRenderedPageBreak/>
        <w:t>Which of the following OOP concept is not true for the C++ programming language?</w:t>
      </w:r>
    </w:p>
    <w:p w14:paraId="2CDDB695" w14:textId="16230C3A" w:rsidR="005E4362" w:rsidRPr="002B5011" w:rsidRDefault="005E4362" w:rsidP="005E436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 class must have member functions</w:t>
      </w:r>
    </w:p>
    <w:p w14:paraId="5998CD22" w14:textId="0C8F2AFD" w:rsidR="005E4362" w:rsidRPr="002B5011" w:rsidRDefault="005E4362" w:rsidP="005E436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++ Program can be easily written without the use of classes</w:t>
      </w:r>
    </w:p>
    <w:p w14:paraId="6B70EEE5" w14:textId="719012CB" w:rsidR="005E4362" w:rsidRPr="002B5011" w:rsidRDefault="005E4362" w:rsidP="005E436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t least one instance should be declared within the C++ program</w:t>
      </w:r>
    </w:p>
    <w:p w14:paraId="3F2DE17E" w14:textId="27C1D3C2" w:rsidR="005E4362" w:rsidRPr="002B5011" w:rsidRDefault="005E4362" w:rsidP="005E436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++ Program must contain at least one class</w:t>
      </w:r>
    </w:p>
    <w:p w14:paraId="51E57040" w14:textId="4618D2BE" w:rsidR="005E4362" w:rsidRPr="002B5011" w:rsidRDefault="005E4362" w:rsidP="005E4362">
      <w:pPr>
        <w:spacing w:after="0" w:line="240" w:lineRule="auto"/>
        <w:rPr>
          <w:lang w:val="en-US"/>
        </w:rPr>
      </w:pPr>
    </w:p>
    <w:p w14:paraId="41598BEE" w14:textId="09BDFCA5" w:rsidR="005E4362" w:rsidRPr="002B5011" w:rsidRDefault="005E4362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at is the extra feature in classes which was not in the structures?</w:t>
      </w:r>
    </w:p>
    <w:p w14:paraId="5891FB24" w14:textId="3BC24F0F" w:rsidR="005E4362" w:rsidRPr="002B5011" w:rsidRDefault="005E4362" w:rsidP="005E436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ember functions</w:t>
      </w:r>
    </w:p>
    <w:p w14:paraId="285FB36A" w14:textId="20063D5F" w:rsidR="005E4362" w:rsidRPr="002B5011" w:rsidRDefault="005E4362" w:rsidP="005E436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ata members</w:t>
      </w:r>
    </w:p>
    <w:p w14:paraId="2A6D33F7" w14:textId="50C25D16" w:rsidR="005E4362" w:rsidRPr="002B5011" w:rsidRDefault="005E4362" w:rsidP="005E436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ublic access specifier</w:t>
      </w:r>
    </w:p>
    <w:p w14:paraId="4B79F99F" w14:textId="459122BA" w:rsidR="005E4362" w:rsidRPr="002B5011" w:rsidRDefault="005E4362" w:rsidP="005E436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Static Data allowed</w:t>
      </w:r>
    </w:p>
    <w:p w14:paraId="6BEE1EB9" w14:textId="07436C32" w:rsidR="005E4362" w:rsidRPr="002B5011" w:rsidRDefault="005E4362" w:rsidP="005E4362">
      <w:pPr>
        <w:spacing w:after="0" w:line="240" w:lineRule="auto"/>
        <w:rPr>
          <w:lang w:val="en-US"/>
        </w:rPr>
      </w:pPr>
    </w:p>
    <w:p w14:paraId="409A6E50" w14:textId="44E25A05" w:rsidR="005E4362" w:rsidRPr="002B5011" w:rsidRDefault="005E4362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How many types of polymorphism in the Java programming language?</w:t>
      </w:r>
    </w:p>
    <w:p w14:paraId="3AA43EEB" w14:textId="5CE11DEB" w:rsidR="005E4362" w:rsidRPr="002B5011" w:rsidRDefault="005E4362" w:rsidP="005E436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hree types of polymorphism</w:t>
      </w:r>
    </w:p>
    <w:p w14:paraId="4345A753" w14:textId="06E6285D" w:rsidR="005E4362" w:rsidRPr="002B5011" w:rsidRDefault="005E4362" w:rsidP="005E436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wo types of polymorphism</w:t>
      </w:r>
    </w:p>
    <w:p w14:paraId="46A71DA0" w14:textId="2CBD783E" w:rsidR="005E4362" w:rsidRPr="002B5011" w:rsidRDefault="005E4362" w:rsidP="005E436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ive types of polymorphism</w:t>
      </w:r>
    </w:p>
    <w:p w14:paraId="7BBAA50E" w14:textId="189247C2" w:rsidR="005E4362" w:rsidRPr="002B5011" w:rsidRDefault="005E4362" w:rsidP="005E436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our types of polymorphism</w:t>
      </w:r>
    </w:p>
    <w:p w14:paraId="3ED7AB67" w14:textId="71A5C6BE" w:rsidR="005E4362" w:rsidRPr="002B5011" w:rsidRDefault="005E4362" w:rsidP="005E4362">
      <w:pPr>
        <w:spacing w:after="0" w:line="240" w:lineRule="auto"/>
        <w:rPr>
          <w:lang w:val="en-US"/>
        </w:rPr>
      </w:pPr>
    </w:p>
    <w:p w14:paraId="7FC651CB" w14:textId="4C9A95F7" w:rsidR="005E4362" w:rsidRPr="002B5011" w:rsidRDefault="005E4362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feature is also known as run-time binding or late binding?</w:t>
      </w:r>
    </w:p>
    <w:p w14:paraId="61780323" w14:textId="08DD76FD" w:rsidR="005E4362" w:rsidRPr="002B5011" w:rsidRDefault="005E4362" w:rsidP="005E436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ynamic typing</w:t>
      </w:r>
    </w:p>
    <w:p w14:paraId="332A7B16" w14:textId="490761EB" w:rsidR="005E4362" w:rsidRPr="002B5011" w:rsidRDefault="005E4362" w:rsidP="005E436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ynamic loading</w:t>
      </w:r>
    </w:p>
    <w:p w14:paraId="3B4441EC" w14:textId="3145EA45" w:rsidR="005E4362" w:rsidRPr="002B5011" w:rsidRDefault="005E4362" w:rsidP="005E436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ynamic binding</w:t>
      </w:r>
    </w:p>
    <w:p w14:paraId="62392857" w14:textId="3EEB9727" w:rsidR="005E4362" w:rsidRPr="002B5011" w:rsidRDefault="005E4362" w:rsidP="005E436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ata hiding</w:t>
      </w:r>
    </w:p>
    <w:p w14:paraId="6F127BEC" w14:textId="6004F8F6" w:rsidR="005E4362" w:rsidRPr="002B5011" w:rsidRDefault="005E4362" w:rsidP="005E4362">
      <w:pPr>
        <w:spacing w:after="0" w:line="240" w:lineRule="auto"/>
        <w:rPr>
          <w:lang w:val="en-US"/>
        </w:rPr>
      </w:pPr>
    </w:p>
    <w:p w14:paraId="39CFDFEA" w14:textId="2E6880E1" w:rsidR="005E4362" w:rsidRPr="002B5011" w:rsidRDefault="005E4362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among the following is not a member of the class?</w:t>
      </w:r>
    </w:p>
    <w:p w14:paraId="7A251446" w14:textId="10E99B3C" w:rsidR="005E4362" w:rsidRPr="002B5011" w:rsidRDefault="005E4362" w:rsidP="005E436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Virtual function</w:t>
      </w:r>
    </w:p>
    <w:p w14:paraId="6CF4F614" w14:textId="3A501B72" w:rsidR="005E4362" w:rsidRPr="002B5011" w:rsidRDefault="005E4362" w:rsidP="005E436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onst function</w:t>
      </w:r>
    </w:p>
    <w:p w14:paraId="2E39B2F1" w14:textId="30CB7FDD" w:rsidR="005E4362" w:rsidRPr="002B5011" w:rsidRDefault="005E4362" w:rsidP="005E436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Static function</w:t>
      </w:r>
    </w:p>
    <w:p w14:paraId="09F50FF7" w14:textId="77BBF9D7" w:rsidR="005E4362" w:rsidRPr="002B5011" w:rsidRDefault="005E4362" w:rsidP="005E436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riend function</w:t>
      </w:r>
    </w:p>
    <w:p w14:paraId="016CA0B9" w14:textId="15AF3CF2" w:rsidR="005E4362" w:rsidRPr="002B5011" w:rsidRDefault="005E4362" w:rsidP="005E4362">
      <w:pPr>
        <w:spacing w:after="0" w:line="240" w:lineRule="auto"/>
        <w:rPr>
          <w:lang w:val="en-US"/>
        </w:rPr>
      </w:pPr>
    </w:p>
    <w:p w14:paraId="7EC1C26A" w14:textId="474ECF12" w:rsidR="005E4362" w:rsidRPr="002B5011" w:rsidRDefault="005E4362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class is known as the generic class?</w:t>
      </w:r>
    </w:p>
    <w:p w14:paraId="356AB2B7" w14:textId="6A9161D7" w:rsidR="005E4362" w:rsidRPr="002B5011" w:rsidRDefault="005E4362" w:rsidP="005E436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inal class</w:t>
      </w:r>
    </w:p>
    <w:p w14:paraId="66636678" w14:textId="54B34A48" w:rsidR="005E4362" w:rsidRPr="002B5011" w:rsidRDefault="005E4362" w:rsidP="005E436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emplate class</w:t>
      </w:r>
    </w:p>
    <w:p w14:paraId="7D359367" w14:textId="1A0D4DD3" w:rsidR="005E4362" w:rsidRPr="002B5011" w:rsidRDefault="005E4362" w:rsidP="005E436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bstract class</w:t>
      </w:r>
    </w:p>
    <w:p w14:paraId="0B6F5E8A" w14:textId="7EC4D035" w:rsidR="005E4362" w:rsidRPr="002B5011" w:rsidRDefault="005E4362" w:rsidP="005E436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fficient code</w:t>
      </w:r>
    </w:p>
    <w:p w14:paraId="5F746F52" w14:textId="023AC418" w:rsidR="005E4362" w:rsidRPr="002B5011" w:rsidRDefault="005E4362" w:rsidP="005E4362">
      <w:pPr>
        <w:spacing w:after="0" w:line="240" w:lineRule="auto"/>
        <w:rPr>
          <w:lang w:val="en-US"/>
        </w:rPr>
      </w:pPr>
    </w:p>
    <w:p w14:paraId="23817FF9" w14:textId="4FD6D493" w:rsidR="005E4362" w:rsidRPr="002B5011" w:rsidRDefault="00082C76" w:rsidP="005E436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OOP concept binds the code and data together and keeps them secure from the outside world?</w:t>
      </w:r>
    </w:p>
    <w:p w14:paraId="7FA5DBA6" w14:textId="27779994" w:rsidR="00082C76" w:rsidRPr="002B5011" w:rsidRDefault="00082C76" w:rsidP="00082C7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olymorphism</w:t>
      </w:r>
    </w:p>
    <w:p w14:paraId="324B8AC6" w14:textId="5B694C91" w:rsidR="00082C76" w:rsidRPr="002B5011" w:rsidRDefault="00082C76" w:rsidP="00082C7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heritance</w:t>
      </w:r>
    </w:p>
    <w:p w14:paraId="71AB5082" w14:textId="7CA9AAE9" w:rsidR="00082C76" w:rsidRPr="002B5011" w:rsidRDefault="00082C76" w:rsidP="00082C7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bstraction</w:t>
      </w:r>
    </w:p>
    <w:p w14:paraId="140EB88A" w14:textId="54CA48A0" w:rsidR="00082C76" w:rsidRPr="002B5011" w:rsidRDefault="00082C76" w:rsidP="00082C7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capsulation</w:t>
      </w:r>
    </w:p>
    <w:p w14:paraId="6F50F2AC" w14:textId="5E8BA29A" w:rsidR="00082C76" w:rsidRPr="002B5011" w:rsidRDefault="00082C76" w:rsidP="00082C76">
      <w:pPr>
        <w:spacing w:after="0" w:line="240" w:lineRule="auto"/>
        <w:rPr>
          <w:lang w:val="en-US"/>
        </w:rPr>
      </w:pPr>
    </w:p>
    <w:p w14:paraId="2DE9DF50" w14:textId="65938336" w:rsidR="00082C76" w:rsidRPr="002B5011" w:rsidRDefault="00082C76" w:rsidP="00082C7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member of the superclass is never accessible to the subclass?</w:t>
      </w:r>
    </w:p>
    <w:p w14:paraId="671D8F33" w14:textId="615CB3C1" w:rsidR="00082C76" w:rsidRPr="002B5011" w:rsidRDefault="00082C76" w:rsidP="00082C7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ublic member</w:t>
      </w:r>
    </w:p>
    <w:p w14:paraId="3C68DD10" w14:textId="25EEAE50" w:rsidR="00082C76" w:rsidRPr="002B5011" w:rsidRDefault="00082C76" w:rsidP="00082C7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rotected member</w:t>
      </w:r>
    </w:p>
    <w:p w14:paraId="50A1F3A6" w14:textId="267644F0" w:rsidR="00082C76" w:rsidRPr="002B5011" w:rsidRDefault="00082C76" w:rsidP="00082C7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rivate member</w:t>
      </w:r>
    </w:p>
    <w:p w14:paraId="223F7764" w14:textId="5F8C71E6" w:rsidR="00082C76" w:rsidRPr="002B5011" w:rsidRDefault="006F46FB" w:rsidP="00082C76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ll</w:t>
      </w:r>
      <w:r w:rsidR="00082C76" w:rsidRPr="002B5011">
        <w:rPr>
          <w:lang w:val="en-US"/>
        </w:rPr>
        <w:t xml:space="preserve"> the mentioned</w:t>
      </w:r>
    </w:p>
    <w:p w14:paraId="5F301967" w14:textId="0CEDB86C" w:rsidR="00082C76" w:rsidRPr="002B5011" w:rsidRDefault="00082C76" w:rsidP="00082C76">
      <w:pPr>
        <w:spacing w:after="0" w:line="240" w:lineRule="auto"/>
        <w:rPr>
          <w:lang w:val="en-US"/>
        </w:rPr>
      </w:pPr>
    </w:p>
    <w:p w14:paraId="16C8B4F2" w14:textId="0AC10EF7" w:rsidR="00082C76" w:rsidRPr="002B5011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at is the size of a class?</w:t>
      </w:r>
    </w:p>
    <w:p w14:paraId="2B67DF0A" w14:textId="224B6E6C" w:rsidR="00242500" w:rsidRPr="002B5011" w:rsidRDefault="00242500" w:rsidP="002425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Sum of the size of all inherited variables along with the variables of the same class</w:t>
      </w:r>
    </w:p>
    <w:p w14:paraId="42D7ED51" w14:textId="2B44CFC2" w:rsidR="00242500" w:rsidRPr="002B5011" w:rsidRDefault="00242500" w:rsidP="002425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lastRenderedPageBreak/>
        <w:t>The size of the class is the largest size of the variable of the same class</w:t>
      </w:r>
    </w:p>
    <w:p w14:paraId="09E31CEC" w14:textId="6ADF8B04" w:rsidR="00242500" w:rsidRPr="002B5011" w:rsidRDefault="00242500" w:rsidP="002425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lasses in the programming languages do not have any size</w:t>
      </w:r>
    </w:p>
    <w:p w14:paraId="1CE511FD" w14:textId="45F6C87E" w:rsidR="00242500" w:rsidRPr="002B5011" w:rsidRDefault="00242500" w:rsidP="00242500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Sum of the size of all the variables within a class</w:t>
      </w:r>
    </w:p>
    <w:p w14:paraId="27767479" w14:textId="41203555" w:rsidR="00242500" w:rsidRPr="002B5011" w:rsidRDefault="00242500" w:rsidP="00242500">
      <w:pPr>
        <w:spacing w:after="0" w:line="240" w:lineRule="auto"/>
        <w:rPr>
          <w:lang w:val="en-US"/>
        </w:rPr>
      </w:pPr>
    </w:p>
    <w:p w14:paraId="0BAAC7FD" w14:textId="6674116D" w:rsidR="00242500" w:rsidRPr="002B5011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class cannot create its instance?</w:t>
      </w:r>
    </w:p>
    <w:p w14:paraId="0DCD6EF3" w14:textId="0B29E2B5" w:rsidR="00242500" w:rsidRPr="002B5011" w:rsidRDefault="00242500" w:rsidP="002425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arent class</w:t>
      </w:r>
    </w:p>
    <w:p w14:paraId="60EAE3A3" w14:textId="420709A2" w:rsidR="00242500" w:rsidRPr="002B5011" w:rsidRDefault="00242500" w:rsidP="002425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Nested class</w:t>
      </w:r>
    </w:p>
    <w:p w14:paraId="2309749A" w14:textId="5091F5A2" w:rsidR="00242500" w:rsidRPr="002B5011" w:rsidRDefault="00242500" w:rsidP="002425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nonymous class</w:t>
      </w:r>
    </w:p>
    <w:p w14:paraId="0A891841" w14:textId="4A4D06B5" w:rsidR="00242500" w:rsidRPr="002B5011" w:rsidRDefault="00242500" w:rsidP="00242500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bstract class</w:t>
      </w:r>
    </w:p>
    <w:p w14:paraId="080733A9" w14:textId="5EB63EF5" w:rsidR="00242500" w:rsidRPr="002B5011" w:rsidRDefault="00242500" w:rsidP="00242500">
      <w:pPr>
        <w:spacing w:after="0" w:line="240" w:lineRule="auto"/>
        <w:rPr>
          <w:lang w:val="en-US"/>
        </w:rPr>
      </w:pPr>
    </w:p>
    <w:p w14:paraId="109A157F" w14:textId="234FF205" w:rsidR="00242500" w:rsidRPr="002B5011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capsulation adds the function in a user-defined structure.</w:t>
      </w:r>
    </w:p>
    <w:p w14:paraId="4D046C21" w14:textId="3803F698" w:rsidR="00242500" w:rsidRPr="002B5011" w:rsidRDefault="00242500" w:rsidP="002425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rue</w:t>
      </w:r>
    </w:p>
    <w:p w14:paraId="0B17FE76" w14:textId="72E3D7FD" w:rsidR="00242500" w:rsidRPr="002B5011" w:rsidRDefault="00242500" w:rsidP="00242500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alse</w:t>
      </w:r>
    </w:p>
    <w:p w14:paraId="29E202A4" w14:textId="5E3DD8CB" w:rsidR="00242500" w:rsidRPr="002B5011" w:rsidRDefault="00242500" w:rsidP="00242500">
      <w:pPr>
        <w:spacing w:after="0" w:line="240" w:lineRule="auto"/>
        <w:rPr>
          <w:lang w:val="en-US"/>
        </w:rPr>
      </w:pPr>
    </w:p>
    <w:p w14:paraId="05B2C1A3" w14:textId="61CB7716" w:rsidR="00242500" w:rsidRPr="002B5011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variable violates the definition of encapsulation?</w:t>
      </w:r>
    </w:p>
    <w:p w14:paraId="55A469F9" w14:textId="4B21E426" w:rsidR="00242500" w:rsidRPr="002B5011" w:rsidRDefault="00242500" w:rsidP="002425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rray variables</w:t>
      </w:r>
    </w:p>
    <w:p w14:paraId="6E3A5FF1" w14:textId="50A7F8A9" w:rsidR="00242500" w:rsidRPr="002B5011" w:rsidRDefault="00242500" w:rsidP="002425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Local variables</w:t>
      </w:r>
    </w:p>
    <w:p w14:paraId="56FB58CA" w14:textId="63CE8BFD" w:rsidR="00242500" w:rsidRPr="002B5011" w:rsidRDefault="00242500" w:rsidP="002425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Global variables</w:t>
      </w:r>
    </w:p>
    <w:p w14:paraId="05DD5423" w14:textId="29963B0E" w:rsidR="00242500" w:rsidRPr="002B5011" w:rsidRDefault="00242500" w:rsidP="00242500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ublic variables</w:t>
      </w:r>
    </w:p>
    <w:p w14:paraId="0364630E" w14:textId="02896AB6" w:rsidR="00242500" w:rsidRPr="002B5011" w:rsidRDefault="00242500" w:rsidP="00242500">
      <w:pPr>
        <w:spacing w:after="0" w:line="240" w:lineRule="auto"/>
        <w:rPr>
          <w:lang w:val="en-US"/>
        </w:rPr>
      </w:pPr>
    </w:p>
    <w:p w14:paraId="6CCF7AB1" w14:textId="789A4A82" w:rsidR="00242500" w:rsidRPr="002B5011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How can the concept of encapsulation be achieved in the program?</w:t>
      </w:r>
    </w:p>
    <w:p w14:paraId="52295AF5" w14:textId="5A1CD700" w:rsidR="00242500" w:rsidRPr="002B5011" w:rsidRDefault="00242500" w:rsidP="002425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By using the Access specifiers</w:t>
      </w:r>
    </w:p>
    <w:p w14:paraId="1F710C25" w14:textId="79D456FB" w:rsidR="00242500" w:rsidRPr="002B5011" w:rsidRDefault="00242500" w:rsidP="002425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By using the concept of Abstraction</w:t>
      </w:r>
    </w:p>
    <w:p w14:paraId="6219CBF3" w14:textId="327441B6" w:rsidR="00242500" w:rsidRPr="002B5011" w:rsidRDefault="00242500" w:rsidP="002425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By using only private members</w:t>
      </w:r>
    </w:p>
    <w:p w14:paraId="3109C44D" w14:textId="2F0097E2" w:rsidR="00242500" w:rsidRPr="002B5011" w:rsidRDefault="00242500" w:rsidP="00242500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By using the concept of Inheritance</w:t>
      </w:r>
    </w:p>
    <w:p w14:paraId="44CF83A8" w14:textId="5A28126C" w:rsidR="00242500" w:rsidRPr="002B5011" w:rsidRDefault="00242500" w:rsidP="00242500">
      <w:pPr>
        <w:spacing w:after="0" w:line="240" w:lineRule="auto"/>
        <w:rPr>
          <w:lang w:val="en-US"/>
        </w:rPr>
      </w:pPr>
    </w:p>
    <w:p w14:paraId="4E578D9A" w14:textId="3805F164" w:rsidR="00242500" w:rsidRPr="002B5011" w:rsidRDefault="00242500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he concept of encapsulation helps in writing which type of classes in the Java programming language?</w:t>
      </w:r>
    </w:p>
    <w:p w14:paraId="570A6198" w14:textId="76863BCB" w:rsidR="00242500" w:rsidRPr="002B5011" w:rsidRDefault="00242500" w:rsidP="002425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bstract classes</w:t>
      </w:r>
    </w:p>
    <w:p w14:paraId="16B0C1B3" w14:textId="3B8BF124" w:rsidR="00242500" w:rsidRPr="002B5011" w:rsidRDefault="00242500" w:rsidP="002425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rapper classes</w:t>
      </w:r>
    </w:p>
    <w:p w14:paraId="02AEB73E" w14:textId="7DFE40FE" w:rsidR="00242500" w:rsidRPr="002B5011" w:rsidRDefault="00242500" w:rsidP="002425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utable classes</w:t>
      </w:r>
    </w:p>
    <w:p w14:paraId="1E104AC9" w14:textId="03D93834" w:rsidR="00242500" w:rsidRPr="002B5011" w:rsidRDefault="00242500" w:rsidP="00242500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mmutable classes</w:t>
      </w:r>
    </w:p>
    <w:p w14:paraId="3F4DDC36" w14:textId="5FC4C36B" w:rsidR="00242500" w:rsidRPr="002B5011" w:rsidRDefault="00242500" w:rsidP="00242500">
      <w:pPr>
        <w:spacing w:after="0" w:line="240" w:lineRule="auto"/>
        <w:rPr>
          <w:lang w:val="en-US"/>
        </w:rPr>
      </w:pPr>
    </w:p>
    <w:p w14:paraId="1A89BEE2" w14:textId="649FE80C" w:rsidR="00242500" w:rsidRPr="002B5011" w:rsidRDefault="000978AE" w:rsidP="0024250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capsulation is _____?</w:t>
      </w:r>
    </w:p>
    <w:p w14:paraId="65960D97" w14:textId="6841DA7B" w:rsidR="000978AE" w:rsidRPr="002B5011" w:rsidRDefault="000978AE" w:rsidP="000978AE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echnique of combining more than one member functions into a single unit</w:t>
      </w:r>
    </w:p>
    <w:p w14:paraId="41677DE5" w14:textId="76211BC6" w:rsidR="000978AE" w:rsidRPr="002B5011" w:rsidRDefault="000978AE" w:rsidP="000978AE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echanism of combining more than one data member into a single unit</w:t>
      </w:r>
    </w:p>
    <w:p w14:paraId="6F336DB8" w14:textId="10F6564D" w:rsidR="000978AE" w:rsidRPr="002B5011" w:rsidRDefault="000978AE" w:rsidP="000978AE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echanism of combining more than one data members and member functions that implement on those data members into a single unit</w:t>
      </w:r>
    </w:p>
    <w:p w14:paraId="5559736E" w14:textId="4B7BE54D" w:rsidR="000978AE" w:rsidRPr="002B5011" w:rsidRDefault="000978AE" w:rsidP="000978AE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echnique of combining more than one data members and member functions into a single unit, which can manipulate any data</w:t>
      </w:r>
    </w:p>
    <w:p w14:paraId="02DF7CFA" w14:textId="6B18A42B" w:rsidR="00BF1680" w:rsidRPr="002B5011" w:rsidRDefault="00BF1680" w:rsidP="00BF1680">
      <w:pPr>
        <w:spacing w:after="0" w:line="240" w:lineRule="auto"/>
        <w:rPr>
          <w:lang w:val="en-US"/>
        </w:rPr>
      </w:pPr>
    </w:p>
    <w:p w14:paraId="2B5F06B9" w14:textId="0AF8379E" w:rsidR="000978AE" w:rsidRPr="002B5011" w:rsidRDefault="000978AE" w:rsidP="000978A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statement of a program is not right?</w:t>
      </w:r>
    </w:p>
    <w:p w14:paraId="6F7A61F1" w14:textId="11C16550" w:rsidR="000978AE" w:rsidRPr="002B5011" w:rsidRDefault="000978AE" w:rsidP="000978AE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 xml:space="preserve">class </w:t>
      </w:r>
      <w:proofErr w:type="gramStart"/>
      <w:r w:rsidRPr="002B5011">
        <w:rPr>
          <w:lang w:val="en-US"/>
        </w:rPr>
        <w:t>teacher{ }</w:t>
      </w:r>
      <w:proofErr w:type="gramEnd"/>
      <w:r w:rsidRPr="002B5011">
        <w:rPr>
          <w:lang w:val="en-US"/>
        </w:rPr>
        <w:t>; teacher s[5];</w:t>
      </w:r>
    </w:p>
    <w:p w14:paraId="43585BEB" w14:textId="1FDB5DB1" w:rsidR="000978AE" w:rsidRPr="002B5011" w:rsidRDefault="000978AE" w:rsidP="000978AE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 xml:space="preserve">class </w:t>
      </w:r>
      <w:proofErr w:type="gramStart"/>
      <w:r w:rsidRPr="002B5011">
        <w:rPr>
          <w:lang w:val="en-US"/>
        </w:rPr>
        <w:t>teacher{ }</w:t>
      </w:r>
      <w:proofErr w:type="gramEnd"/>
      <w:r w:rsidRPr="002B5011">
        <w:rPr>
          <w:lang w:val="en-US"/>
        </w:rPr>
        <w:t>s;</w:t>
      </w:r>
    </w:p>
    <w:p w14:paraId="3DA5FFC8" w14:textId="5C01EA20" w:rsidR="000978AE" w:rsidRPr="002B5011" w:rsidRDefault="00B70EF5" w:rsidP="000978AE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 xml:space="preserve">class </w:t>
      </w:r>
      <w:proofErr w:type="gramStart"/>
      <w:r w:rsidRPr="002B5011">
        <w:rPr>
          <w:lang w:val="en-US"/>
        </w:rPr>
        <w:t>teacher{ }</w:t>
      </w:r>
      <w:proofErr w:type="gramEnd"/>
      <w:r w:rsidRPr="002B5011">
        <w:rPr>
          <w:lang w:val="en-US"/>
        </w:rPr>
        <w:t>; teacher s;</w:t>
      </w:r>
    </w:p>
    <w:p w14:paraId="507FA238" w14:textId="37520405" w:rsidR="00B70EF5" w:rsidRPr="002B5011" w:rsidRDefault="00B70EF5" w:rsidP="000978AE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 xml:space="preserve">class </w:t>
      </w:r>
      <w:proofErr w:type="gramStart"/>
      <w:r w:rsidRPr="002B5011">
        <w:rPr>
          <w:lang w:val="en-US"/>
        </w:rPr>
        <w:t>teacher{ }</w:t>
      </w:r>
      <w:proofErr w:type="gramEnd"/>
      <w:r w:rsidRPr="002B5011">
        <w:rPr>
          <w:lang w:val="en-US"/>
        </w:rPr>
        <w:t>s[];</w:t>
      </w:r>
    </w:p>
    <w:p w14:paraId="607116B8" w14:textId="1DA550C0" w:rsidR="00B70EF5" w:rsidRPr="002B5011" w:rsidRDefault="00B70EF5" w:rsidP="00B70EF5">
      <w:pPr>
        <w:spacing w:after="0" w:line="240" w:lineRule="auto"/>
        <w:rPr>
          <w:lang w:val="en-US"/>
        </w:rPr>
      </w:pPr>
    </w:p>
    <w:p w14:paraId="6A178E9E" w14:textId="465BD887" w:rsidR="00B70EF5" w:rsidRPr="002B5011" w:rsidRDefault="00B70EF5" w:rsidP="00B70E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syntax is incorrect for the class definition?</w:t>
      </w:r>
    </w:p>
    <w:p w14:paraId="4C8E9B7E" w14:textId="4CB8A8F8" w:rsidR="00B70EF5" w:rsidRPr="002B5011" w:rsidRDefault="00B70EF5" w:rsidP="00B70EF5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 xml:space="preserve">student </w:t>
      </w:r>
      <w:proofErr w:type="gramStart"/>
      <w:r w:rsidRPr="002B5011">
        <w:rPr>
          <w:lang w:val="en-US"/>
        </w:rPr>
        <w:t>class{ }</w:t>
      </w:r>
      <w:proofErr w:type="gramEnd"/>
      <w:r w:rsidRPr="002B5011">
        <w:rPr>
          <w:lang w:val="en-US"/>
        </w:rPr>
        <w:t>;</w:t>
      </w:r>
    </w:p>
    <w:p w14:paraId="633708B6" w14:textId="066E0908" w:rsidR="00B70EF5" w:rsidRPr="002B5011" w:rsidRDefault="00B70EF5" w:rsidP="00B70EF5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 xml:space="preserve">class </w:t>
      </w:r>
      <w:proofErr w:type="gramStart"/>
      <w:r w:rsidRPr="002B5011">
        <w:rPr>
          <w:lang w:val="en-US"/>
        </w:rPr>
        <w:t>student{ student</w:t>
      </w:r>
      <w:proofErr w:type="gramEnd"/>
      <w:r w:rsidRPr="002B5011">
        <w:rPr>
          <w:lang w:val="en-US"/>
        </w:rPr>
        <w:t>(int a){} };</w:t>
      </w:r>
    </w:p>
    <w:p w14:paraId="465D2829" w14:textId="3F1ABA95" w:rsidR="00B70EF5" w:rsidRPr="002B5011" w:rsidRDefault="00B70EF5" w:rsidP="00B70EF5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 xml:space="preserve">class </w:t>
      </w:r>
      <w:proofErr w:type="gramStart"/>
      <w:r w:rsidRPr="002B5011">
        <w:rPr>
          <w:lang w:val="en-US"/>
        </w:rPr>
        <w:t>teacher{ public</w:t>
      </w:r>
      <w:proofErr w:type="gramEnd"/>
      <w:r w:rsidRPr="002B5011">
        <w:rPr>
          <w:lang w:val="en-US"/>
        </w:rPr>
        <w:t>: teacher(int a){ } };</w:t>
      </w:r>
    </w:p>
    <w:p w14:paraId="7F74AD88" w14:textId="0452DB66" w:rsidR="00B70EF5" w:rsidRPr="002B5011" w:rsidRDefault="00B70EF5" w:rsidP="00B70EF5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lastRenderedPageBreak/>
        <w:t>None of the mentioned</w:t>
      </w:r>
    </w:p>
    <w:p w14:paraId="79B7829C" w14:textId="5DC48D62" w:rsidR="00B70EF5" w:rsidRPr="002B5011" w:rsidRDefault="00B70EF5" w:rsidP="00B70EF5">
      <w:pPr>
        <w:spacing w:after="0" w:line="240" w:lineRule="auto"/>
        <w:rPr>
          <w:lang w:val="en-US"/>
        </w:rPr>
      </w:pPr>
    </w:p>
    <w:p w14:paraId="5870E282" w14:textId="14ADEB9D" w:rsidR="00B70EF5" w:rsidRPr="002B5011" w:rsidRDefault="00B70EF5" w:rsidP="00B70E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 Java the object cannot be ________?</w:t>
      </w:r>
    </w:p>
    <w:p w14:paraId="6F34AEB7" w14:textId="49143A68" w:rsidR="00B70EF5" w:rsidRPr="002B5011" w:rsidRDefault="00B70EF5" w:rsidP="00B70EF5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assed by copy</w:t>
      </w:r>
    </w:p>
    <w:p w14:paraId="2811890A" w14:textId="5D596409" w:rsidR="00B70EF5" w:rsidRPr="002B5011" w:rsidRDefault="00B70EF5" w:rsidP="00B70EF5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assed as function</w:t>
      </w:r>
    </w:p>
    <w:p w14:paraId="495F98F1" w14:textId="31B8FA40" w:rsidR="00B70EF5" w:rsidRPr="002B5011" w:rsidRDefault="00B70EF5" w:rsidP="00B70EF5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assed by value</w:t>
      </w:r>
    </w:p>
    <w:p w14:paraId="2065378D" w14:textId="6A9CC6A6" w:rsidR="00B70EF5" w:rsidRPr="002B5011" w:rsidRDefault="00B70EF5" w:rsidP="00B70EF5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assed by reference</w:t>
      </w:r>
    </w:p>
    <w:p w14:paraId="1B7DB5C9" w14:textId="4BB01FF8" w:rsidR="00B70EF5" w:rsidRPr="002B5011" w:rsidRDefault="00B70EF5" w:rsidP="00B70EF5">
      <w:pPr>
        <w:spacing w:after="0" w:line="240" w:lineRule="auto"/>
        <w:rPr>
          <w:lang w:val="en-US"/>
        </w:rPr>
      </w:pPr>
    </w:p>
    <w:p w14:paraId="3EC75372" w14:textId="37FB99F0" w:rsidR="00B70EF5" w:rsidRPr="002B5011" w:rsidRDefault="0096049F" w:rsidP="00B70E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among the following feature does not come under the concept of OOPS?</w:t>
      </w:r>
    </w:p>
    <w:p w14:paraId="4A4D6487" w14:textId="40C81E98" w:rsidR="0096049F" w:rsidRPr="002B5011" w:rsidRDefault="0096049F" w:rsidP="0096049F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ata binding</w:t>
      </w:r>
    </w:p>
    <w:p w14:paraId="584A76A6" w14:textId="574B5D22" w:rsidR="0096049F" w:rsidRPr="002B5011" w:rsidRDefault="0096049F" w:rsidP="0096049F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ata hiding</w:t>
      </w:r>
    </w:p>
    <w:p w14:paraId="0140C563" w14:textId="4F497EFF" w:rsidR="0096049F" w:rsidRPr="002B5011" w:rsidRDefault="0096049F" w:rsidP="0096049F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latform independent</w:t>
      </w:r>
    </w:p>
    <w:p w14:paraId="5199D6ED" w14:textId="483C8AAA" w:rsidR="0096049F" w:rsidRPr="002B5011" w:rsidRDefault="0096049F" w:rsidP="0096049F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essage passing</w:t>
      </w:r>
    </w:p>
    <w:p w14:paraId="55A06D21" w14:textId="185F19BC" w:rsidR="0096049F" w:rsidRPr="002B5011" w:rsidRDefault="0096049F" w:rsidP="0096049F">
      <w:pPr>
        <w:spacing w:after="0" w:line="240" w:lineRule="auto"/>
        <w:rPr>
          <w:lang w:val="en-US"/>
        </w:rPr>
      </w:pPr>
    </w:p>
    <w:p w14:paraId="136AFFF1" w14:textId="5082D7FE" w:rsidR="0096049F" w:rsidRPr="002B5011" w:rsidRDefault="00ED1768" w:rsidP="0096049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feature may be breaken if the user does not use the classes in the code?</w:t>
      </w:r>
    </w:p>
    <w:p w14:paraId="46A4FB72" w14:textId="32C280A4" w:rsidR="00ED1768" w:rsidRPr="002B5011" w:rsidRDefault="00ED1768" w:rsidP="00ED1768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Object must be used violated</w:t>
      </w:r>
    </w:p>
    <w:p w14:paraId="6ACDE9F8" w14:textId="66F55CF3" w:rsidR="00ED1768" w:rsidRPr="002B5011" w:rsidRDefault="00ED1768" w:rsidP="00ED1768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Only the encapsulation concept is violated</w:t>
      </w:r>
    </w:p>
    <w:p w14:paraId="6DFBB941" w14:textId="3A14AC14" w:rsidR="00ED1768" w:rsidRPr="002B5011" w:rsidRDefault="00ED1768" w:rsidP="00ED1768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heritance cannot be implemented</w:t>
      </w:r>
    </w:p>
    <w:p w14:paraId="461A5541" w14:textId="3A36355A" w:rsidR="00ED1768" w:rsidRPr="002B5011" w:rsidRDefault="00ED1768" w:rsidP="00ED1768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Basically, all the features of OOPS get violated</w:t>
      </w:r>
    </w:p>
    <w:p w14:paraId="4CA982B4" w14:textId="312679B0" w:rsidR="00ED1768" w:rsidRPr="002B5011" w:rsidRDefault="00ED1768" w:rsidP="00ED1768">
      <w:pPr>
        <w:spacing w:after="0" w:line="240" w:lineRule="auto"/>
        <w:rPr>
          <w:lang w:val="en-US"/>
        </w:rPr>
      </w:pPr>
    </w:p>
    <w:p w14:paraId="2C171A06" w14:textId="537832A7" w:rsidR="00ED1768" w:rsidRPr="002B5011" w:rsidRDefault="00416EE1" w:rsidP="00ED176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feature interacts one object with another object?</w:t>
      </w:r>
    </w:p>
    <w:p w14:paraId="453C16B8" w14:textId="704F8B10" w:rsidR="00416EE1" w:rsidRPr="002B5011" w:rsidRDefault="00416EE1" w:rsidP="00416EE1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essage reading</w:t>
      </w:r>
    </w:p>
    <w:p w14:paraId="3696C52C" w14:textId="6FBCF79E" w:rsidR="00416EE1" w:rsidRPr="002B5011" w:rsidRDefault="00416EE1" w:rsidP="00416EE1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essage passing</w:t>
      </w:r>
    </w:p>
    <w:p w14:paraId="3F746514" w14:textId="5D31DFD2" w:rsidR="00416EE1" w:rsidRPr="002B5011" w:rsidRDefault="00416EE1" w:rsidP="00416EE1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ata transfer</w:t>
      </w:r>
    </w:p>
    <w:p w14:paraId="5D646EC1" w14:textId="6500ADB4" w:rsidR="00416EE1" w:rsidRPr="002B5011" w:rsidRDefault="00416EE1" w:rsidP="00416EE1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ata binding</w:t>
      </w:r>
    </w:p>
    <w:p w14:paraId="6614CC72" w14:textId="2B498C6D" w:rsidR="00416EE1" w:rsidRPr="002B5011" w:rsidRDefault="00416EE1" w:rsidP="00416EE1">
      <w:pPr>
        <w:spacing w:after="0" w:line="240" w:lineRule="auto"/>
        <w:rPr>
          <w:lang w:val="en-US"/>
        </w:rPr>
      </w:pPr>
    </w:p>
    <w:p w14:paraId="3F9CF82E" w14:textId="419A04BB" w:rsidR="00416EE1" w:rsidRPr="002B5011" w:rsidRDefault="00416EE1" w:rsidP="00416EE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definition best defines the concept of abstraction?</w:t>
      </w:r>
    </w:p>
    <w:p w14:paraId="4CB45246" w14:textId="26DCB415" w:rsidR="00416EE1" w:rsidRPr="002B5011" w:rsidRDefault="00416EE1" w:rsidP="00416EE1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Hides the important data</w:t>
      </w:r>
    </w:p>
    <w:p w14:paraId="7BF54FD5" w14:textId="311360FE" w:rsidR="00416EE1" w:rsidRPr="002B5011" w:rsidRDefault="00416EE1" w:rsidP="00416EE1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Hides the implementation and showing only the features</w:t>
      </w:r>
    </w:p>
    <w:p w14:paraId="4F7CB19C" w14:textId="4D39A174" w:rsidR="00416EE1" w:rsidRPr="002B5011" w:rsidRDefault="00416EE1" w:rsidP="00416EE1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Hiding the implementation</w:t>
      </w:r>
    </w:p>
    <w:p w14:paraId="36F3BB3A" w14:textId="78748DAF" w:rsidR="00416EE1" w:rsidRPr="002B5011" w:rsidRDefault="00416EE1" w:rsidP="00416EE1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Showing the important data</w:t>
      </w:r>
    </w:p>
    <w:p w14:paraId="2A6C60A5" w14:textId="001DF51A" w:rsidR="00416EE1" w:rsidRPr="002B5011" w:rsidRDefault="00416EE1" w:rsidP="00416EE1">
      <w:pPr>
        <w:spacing w:after="0" w:line="240" w:lineRule="auto"/>
        <w:rPr>
          <w:lang w:val="en-US"/>
        </w:rPr>
      </w:pPr>
    </w:p>
    <w:p w14:paraId="185099B3" w14:textId="7B57BBF2" w:rsidR="00416EE1" w:rsidRPr="002B5011" w:rsidRDefault="00416EE1" w:rsidP="00416EE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he combination of abstraction of the data and code is viewed in ________.</w:t>
      </w:r>
    </w:p>
    <w:p w14:paraId="6FD22973" w14:textId="18F62A11" w:rsidR="00416EE1" w:rsidRPr="002B5011" w:rsidRDefault="00416EE1" w:rsidP="00416EE1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heritance</w:t>
      </w:r>
    </w:p>
    <w:p w14:paraId="36B899A1" w14:textId="028D8F1F" w:rsidR="00416EE1" w:rsidRPr="002B5011" w:rsidRDefault="00416EE1" w:rsidP="00416EE1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Object</w:t>
      </w:r>
    </w:p>
    <w:p w14:paraId="0BB842AD" w14:textId="75047E98" w:rsidR="00416EE1" w:rsidRPr="002B5011" w:rsidRDefault="00416EE1" w:rsidP="00416EE1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lass</w:t>
      </w:r>
    </w:p>
    <w:p w14:paraId="48797BD0" w14:textId="215743E6" w:rsidR="00416EE1" w:rsidRPr="002B5011" w:rsidRDefault="00416EE1" w:rsidP="00416EE1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terfaces</w:t>
      </w:r>
    </w:p>
    <w:p w14:paraId="2BD49AC2" w14:textId="10AEC1EF" w:rsidR="00416EE1" w:rsidRPr="002B5011" w:rsidRDefault="00416EE1" w:rsidP="00416EE1">
      <w:pPr>
        <w:spacing w:after="0" w:line="240" w:lineRule="auto"/>
        <w:rPr>
          <w:lang w:val="en-US"/>
        </w:rPr>
      </w:pPr>
    </w:p>
    <w:p w14:paraId="1B5298D6" w14:textId="29689EDE" w:rsidR="00416EE1" w:rsidRPr="002B5011" w:rsidRDefault="00416EE1" w:rsidP="00416EE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he principle of abstraction___________</w:t>
      </w:r>
    </w:p>
    <w:p w14:paraId="2DA369D0" w14:textId="6B3EC96B" w:rsidR="00416EE1" w:rsidRPr="002B5011" w:rsidRDefault="00416EE1" w:rsidP="00416EE1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s used to achieve OOPS</w:t>
      </w:r>
    </w:p>
    <w:p w14:paraId="62C1F605" w14:textId="1F36042B" w:rsidR="00416EE1" w:rsidRPr="002B5011" w:rsidRDefault="00416EE1" w:rsidP="00416EE1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s used to avoid duplication</w:t>
      </w:r>
    </w:p>
    <w:p w14:paraId="764ABA5D" w14:textId="667CE99B" w:rsidR="00416EE1" w:rsidRPr="002B5011" w:rsidRDefault="00416EE1" w:rsidP="00416EE1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use abstraction at its minimum</w:t>
      </w:r>
    </w:p>
    <w:p w14:paraId="28CCB804" w14:textId="611AD6D1" w:rsidR="00416EE1" w:rsidRPr="002B5011" w:rsidRDefault="00416EE1" w:rsidP="00416EE1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s used to remove longer codes</w:t>
      </w:r>
    </w:p>
    <w:p w14:paraId="5DB00543" w14:textId="55839512" w:rsidR="00416EE1" w:rsidRPr="002B5011" w:rsidRDefault="00416EE1" w:rsidP="00416EE1">
      <w:pPr>
        <w:spacing w:after="0" w:line="240" w:lineRule="auto"/>
        <w:rPr>
          <w:lang w:val="en-US"/>
        </w:rPr>
      </w:pPr>
    </w:p>
    <w:p w14:paraId="33FABD44" w14:textId="3A34E0F8" w:rsidR="00416EE1" w:rsidRPr="002B5011" w:rsidRDefault="00416EE1" w:rsidP="00416EE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among the following concept is correct if a user using the concept of encapsulation in a code?</w:t>
      </w:r>
    </w:p>
    <w:p w14:paraId="19A76EE0" w14:textId="5160F326" w:rsidR="00416EE1" w:rsidRPr="002B5011" w:rsidRDefault="00416EE1" w:rsidP="00416EE1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he modification of the code can be additional overhead</w:t>
      </w:r>
    </w:p>
    <w:p w14:paraId="0F5CDC17" w14:textId="66298AC4" w:rsidR="00416EE1" w:rsidRPr="002B5011" w:rsidRDefault="00416EE1" w:rsidP="00416EE1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ember functions can be used for modifying the data type of data members</w:t>
      </w:r>
    </w:p>
    <w:p w14:paraId="62BD7BDC" w14:textId="329D8B73" w:rsidR="00416EE1" w:rsidRPr="002B5011" w:rsidRDefault="00416EE1" w:rsidP="00416EE1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he data type of data member cannot be modified</w:t>
      </w:r>
    </w:p>
    <w:p w14:paraId="60FB8AF3" w14:textId="6237AF16" w:rsidR="00416EE1" w:rsidRPr="002B5011" w:rsidRDefault="00416EE1" w:rsidP="00416EE1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lastRenderedPageBreak/>
        <w:t>The data type of the data member can be easily modified without modifying any other code</w:t>
      </w:r>
    </w:p>
    <w:p w14:paraId="0D44DC5A" w14:textId="74CAEE42" w:rsidR="00416EE1" w:rsidRPr="002B5011" w:rsidRDefault="00416EE1" w:rsidP="00416EE1">
      <w:pPr>
        <w:spacing w:after="0" w:line="240" w:lineRule="auto"/>
        <w:rPr>
          <w:lang w:val="en-US"/>
        </w:rPr>
      </w:pPr>
    </w:p>
    <w:p w14:paraId="28233F6E" w14:textId="4405EBB6" w:rsidR="00416EE1" w:rsidRPr="002B5011" w:rsidRDefault="00416EE1" w:rsidP="00416EE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Using the concept of encapsulation security of the data is ___________.</w:t>
      </w:r>
    </w:p>
    <w:p w14:paraId="323079B6" w14:textId="3FAF876E" w:rsidR="00416EE1" w:rsidRPr="002B5011" w:rsidRDefault="00416EE1" w:rsidP="00416EE1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sured to some extent</w:t>
      </w:r>
    </w:p>
    <w:p w14:paraId="4BEB6D03" w14:textId="22F80A74" w:rsidR="00416EE1" w:rsidRPr="002B5011" w:rsidRDefault="00C93B5A" w:rsidP="00416EE1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urely ensured</w:t>
      </w:r>
    </w:p>
    <w:p w14:paraId="20B5BCF0" w14:textId="5AEB83E3" w:rsidR="00C93B5A" w:rsidRPr="002B5011" w:rsidRDefault="00C93B5A" w:rsidP="00416EE1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Not ensured</w:t>
      </w:r>
    </w:p>
    <w:p w14:paraId="182F88A3" w14:textId="46216273" w:rsidR="00C93B5A" w:rsidRPr="002B5011" w:rsidRDefault="00C93B5A" w:rsidP="00416EE1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Very low</w:t>
      </w:r>
    </w:p>
    <w:p w14:paraId="09CAADF9" w14:textId="609C0B47" w:rsidR="00C93B5A" w:rsidRPr="002B5011" w:rsidRDefault="00C93B5A" w:rsidP="00C93B5A">
      <w:pPr>
        <w:spacing w:after="0" w:line="240" w:lineRule="auto"/>
        <w:rPr>
          <w:lang w:val="en-US"/>
        </w:rPr>
      </w:pPr>
    </w:p>
    <w:p w14:paraId="5D697B0F" w14:textId="64E05C0B" w:rsidR="00C93B5A" w:rsidRPr="002B5011" w:rsidRDefault="00C93B5A" w:rsidP="00C93B5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he name of the default access specifier for the member functions or data members in the Java programming language is _________.</w:t>
      </w:r>
    </w:p>
    <w:p w14:paraId="0E37F820" w14:textId="40A6114E" w:rsidR="00C93B5A" w:rsidRPr="002B5011" w:rsidRDefault="00C93B5A" w:rsidP="00C93B5A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rivate access specifier</w:t>
      </w:r>
    </w:p>
    <w:p w14:paraId="3DF2C197" w14:textId="28A3E5BA" w:rsidR="00C93B5A" w:rsidRPr="002B5011" w:rsidRDefault="00C93B5A" w:rsidP="00C93B5A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ublic access specifier</w:t>
      </w:r>
    </w:p>
    <w:p w14:paraId="32B0E9A9" w14:textId="486B83BB" w:rsidR="00C93B5A" w:rsidRPr="002B5011" w:rsidRDefault="00C93B5A" w:rsidP="00C93B5A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rotected access specifier</w:t>
      </w:r>
    </w:p>
    <w:p w14:paraId="5FA97725" w14:textId="555C3C31" w:rsidR="00C93B5A" w:rsidRPr="002B5011" w:rsidRDefault="00C93B5A" w:rsidP="00C93B5A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efault access specifier</w:t>
      </w:r>
    </w:p>
    <w:p w14:paraId="4E7E1923" w14:textId="2C225311" w:rsidR="00C93B5A" w:rsidRPr="002B5011" w:rsidRDefault="00C93B5A" w:rsidP="00C93B5A">
      <w:pPr>
        <w:spacing w:after="0" w:line="240" w:lineRule="auto"/>
        <w:rPr>
          <w:lang w:val="en-US"/>
        </w:rPr>
      </w:pPr>
    </w:p>
    <w:p w14:paraId="3BD9757D" w14:textId="2147DC43" w:rsidR="00454FF5" w:rsidRPr="002B5011" w:rsidRDefault="00454FF5" w:rsidP="00454F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at is the implicit return type of constructor?</w:t>
      </w:r>
    </w:p>
    <w:p w14:paraId="5CD9ADDC" w14:textId="245001F7" w:rsidR="00454FF5" w:rsidRPr="002B5011" w:rsidRDefault="00CA13BE" w:rsidP="00454FF5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 xml:space="preserve">No return </w:t>
      </w:r>
      <w:proofErr w:type="gramStart"/>
      <w:r w:rsidRPr="002B5011">
        <w:rPr>
          <w:lang w:val="en-US"/>
        </w:rPr>
        <w:t>type</w:t>
      </w:r>
      <w:proofErr w:type="gramEnd"/>
    </w:p>
    <w:p w14:paraId="2C682584" w14:textId="5F4FBE63" w:rsidR="00CA13BE" w:rsidRPr="002B5011" w:rsidRDefault="00CA13BE" w:rsidP="00454FF5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 class object in which it is defined</w:t>
      </w:r>
    </w:p>
    <w:p w14:paraId="1147B249" w14:textId="1B80441E" w:rsidR="00CA13BE" w:rsidRPr="002B5011" w:rsidRDefault="00CA13BE" w:rsidP="00454FF5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void</w:t>
      </w:r>
    </w:p>
    <w:p w14:paraId="22C1E21B" w14:textId="7E0AAE6A" w:rsidR="00CA13BE" w:rsidRPr="002B5011" w:rsidRDefault="00CA13BE" w:rsidP="00454FF5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None</w:t>
      </w:r>
    </w:p>
    <w:p w14:paraId="7AD21BEE" w14:textId="00E2F5D9" w:rsidR="00CA13BE" w:rsidRPr="002B5011" w:rsidRDefault="00CA13BE" w:rsidP="00CA13BE">
      <w:pPr>
        <w:spacing w:after="0" w:line="240" w:lineRule="auto"/>
        <w:rPr>
          <w:lang w:val="en-US"/>
        </w:rPr>
      </w:pPr>
    </w:p>
    <w:p w14:paraId="1DFE38C0" w14:textId="17347A4D" w:rsidR="00CA13BE" w:rsidRPr="002B5011" w:rsidRDefault="00CA13BE" w:rsidP="00CA13B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en is the object created with a new keyword?</w:t>
      </w:r>
    </w:p>
    <w:p w14:paraId="53448914" w14:textId="6390E205" w:rsidR="00CA13BE" w:rsidRPr="002B5011" w:rsidRDefault="00CA13BE" w:rsidP="00CA13BE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t run time</w:t>
      </w:r>
    </w:p>
    <w:p w14:paraId="483BB395" w14:textId="59E86AC4" w:rsidR="00CA13BE" w:rsidRPr="002B5011" w:rsidRDefault="00CA13BE" w:rsidP="00CA13BE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t compile time</w:t>
      </w:r>
    </w:p>
    <w:p w14:paraId="4454BC78" w14:textId="3B19D433" w:rsidR="00CA13BE" w:rsidRPr="002B5011" w:rsidRDefault="00CA13BE" w:rsidP="00CA13BE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epends on the code</w:t>
      </w:r>
    </w:p>
    <w:p w14:paraId="68EE86A3" w14:textId="42937391" w:rsidR="00CA13BE" w:rsidRPr="002B5011" w:rsidRDefault="00CA13BE" w:rsidP="00CA13BE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None</w:t>
      </w:r>
    </w:p>
    <w:p w14:paraId="2DC5561F" w14:textId="1C322D05" w:rsidR="00CA13BE" w:rsidRPr="002B5011" w:rsidRDefault="00CA13BE" w:rsidP="00CA13BE">
      <w:pPr>
        <w:spacing w:after="0" w:line="240" w:lineRule="auto"/>
        <w:rPr>
          <w:lang w:val="en-US"/>
        </w:rPr>
      </w:pPr>
    </w:p>
    <w:p w14:paraId="4BF5C8C5" w14:textId="5FA7B269" w:rsidR="00CA13BE" w:rsidRPr="002B5011" w:rsidRDefault="00CA13BE" w:rsidP="00CA13B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dentify the incorrect constructor type.</w:t>
      </w:r>
    </w:p>
    <w:p w14:paraId="3F74423B" w14:textId="0900EB20" w:rsidR="00CA13BE" w:rsidRPr="002B5011" w:rsidRDefault="00CA13BE" w:rsidP="00CA13BE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riend constructor</w:t>
      </w:r>
    </w:p>
    <w:p w14:paraId="0348F063" w14:textId="334C23A4" w:rsidR="00CA13BE" w:rsidRPr="002B5011" w:rsidRDefault="00CA13BE" w:rsidP="00CA13BE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efault constructor</w:t>
      </w:r>
    </w:p>
    <w:p w14:paraId="0B00167C" w14:textId="1A4A0AF1" w:rsidR="00CA13BE" w:rsidRPr="002B5011" w:rsidRDefault="00CA13BE" w:rsidP="00CA13BE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arameterized constructor</w:t>
      </w:r>
    </w:p>
    <w:p w14:paraId="3D5C5588" w14:textId="5719B52B" w:rsidR="00CA13BE" w:rsidRPr="002B5011" w:rsidRDefault="00CA13BE" w:rsidP="00CA13BE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opy constructor</w:t>
      </w:r>
    </w:p>
    <w:p w14:paraId="1048171A" w14:textId="13CCB5B4" w:rsidR="00CA13BE" w:rsidRPr="002B5011" w:rsidRDefault="00CA13BE" w:rsidP="00CA13BE">
      <w:pPr>
        <w:spacing w:after="0" w:line="240" w:lineRule="auto"/>
        <w:rPr>
          <w:lang w:val="en-US"/>
        </w:rPr>
      </w:pPr>
    </w:p>
    <w:p w14:paraId="2F63883E" w14:textId="753D3B55" w:rsidR="00CA13BE" w:rsidRPr="002B5011" w:rsidRDefault="00FC42B4" w:rsidP="00CA13B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hoose the option below which is not a member of the class.</w:t>
      </w:r>
    </w:p>
    <w:p w14:paraId="6C8CFE55" w14:textId="24E95AEC" w:rsidR="00CA13BE" w:rsidRPr="002B5011" w:rsidRDefault="00FC42B4" w:rsidP="00CA13BE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riend function</w:t>
      </w:r>
    </w:p>
    <w:p w14:paraId="2751E60E" w14:textId="23692A8D" w:rsidR="00FC42B4" w:rsidRPr="002B5011" w:rsidRDefault="00FC42B4" w:rsidP="00CA13BE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Static function</w:t>
      </w:r>
    </w:p>
    <w:p w14:paraId="14923054" w14:textId="296F170D" w:rsidR="00FC42B4" w:rsidRPr="002B5011" w:rsidRDefault="00FC42B4" w:rsidP="00CA13BE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Virtual function</w:t>
      </w:r>
    </w:p>
    <w:p w14:paraId="25D41595" w14:textId="001D7E2E" w:rsidR="00FC42B4" w:rsidRPr="002B5011" w:rsidRDefault="00FC42B4" w:rsidP="00CA13BE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onst function</w:t>
      </w:r>
    </w:p>
    <w:p w14:paraId="067E653C" w14:textId="0A5AF4E7" w:rsidR="00FC42B4" w:rsidRPr="002B5011" w:rsidRDefault="00FC42B4" w:rsidP="00FC42B4">
      <w:pPr>
        <w:spacing w:after="0" w:line="240" w:lineRule="auto"/>
        <w:rPr>
          <w:lang w:val="en-US"/>
        </w:rPr>
      </w:pPr>
    </w:p>
    <w:p w14:paraId="5E71E608" w14:textId="6BDDF553" w:rsidR="00FC42B4" w:rsidRPr="002B5011" w:rsidRDefault="00FC42B4" w:rsidP="00FC42B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at is the number of parameters that a default constructor requires?</w:t>
      </w:r>
    </w:p>
    <w:p w14:paraId="3D194FF0" w14:textId="13BD2418" w:rsidR="00FC42B4" w:rsidRPr="002B5011" w:rsidRDefault="00FC42B4" w:rsidP="00FC42B4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0</w:t>
      </w:r>
    </w:p>
    <w:p w14:paraId="5A1E667D" w14:textId="731BBCF2" w:rsidR="00FC42B4" w:rsidRPr="002B5011" w:rsidRDefault="00FC42B4" w:rsidP="00FC42B4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1</w:t>
      </w:r>
    </w:p>
    <w:p w14:paraId="0A2C7D9D" w14:textId="6FA9AF6F" w:rsidR="00FC42B4" w:rsidRPr="002B5011" w:rsidRDefault="00FC42B4" w:rsidP="00FC42B4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2</w:t>
      </w:r>
    </w:p>
    <w:p w14:paraId="5BBC1A1A" w14:textId="3A2FBAC2" w:rsidR="00FC42B4" w:rsidRPr="002B5011" w:rsidRDefault="00FC42B4" w:rsidP="00FC42B4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3</w:t>
      </w:r>
    </w:p>
    <w:p w14:paraId="541C7EEA" w14:textId="0DF82F66" w:rsidR="00FC42B4" w:rsidRPr="002B5011" w:rsidRDefault="00FC42B4" w:rsidP="00FC42B4">
      <w:pPr>
        <w:spacing w:after="0" w:line="240" w:lineRule="auto"/>
        <w:rPr>
          <w:lang w:val="en-US"/>
        </w:rPr>
      </w:pPr>
    </w:p>
    <w:p w14:paraId="10428757" w14:textId="77777777" w:rsidR="007C1776" w:rsidRPr="002B5011" w:rsidRDefault="007C1776" w:rsidP="00FC42B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 Java the undefined access modifier of a method is private?</w:t>
      </w:r>
    </w:p>
    <w:p w14:paraId="0BF4FD91" w14:textId="1E416BF8" w:rsidR="003F1269" w:rsidRPr="002B5011" w:rsidRDefault="003F1269" w:rsidP="007C1776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rue</w:t>
      </w:r>
    </w:p>
    <w:p w14:paraId="2C8D3679" w14:textId="330F7021" w:rsidR="003F1269" w:rsidRPr="002B5011" w:rsidRDefault="003F1269" w:rsidP="007C1776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alse</w:t>
      </w:r>
    </w:p>
    <w:p w14:paraId="053F0771" w14:textId="49F34A77" w:rsidR="00FC42B4" w:rsidRPr="002B5011" w:rsidRDefault="003F1269" w:rsidP="007C1776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epends on code</w:t>
      </w:r>
    </w:p>
    <w:p w14:paraId="157C8156" w14:textId="04909852" w:rsidR="003F1269" w:rsidRPr="002B5011" w:rsidRDefault="003F1269" w:rsidP="007C1776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None</w:t>
      </w:r>
    </w:p>
    <w:p w14:paraId="3A303291" w14:textId="5C45C42D" w:rsidR="003F1269" w:rsidRPr="002B5011" w:rsidRDefault="003F1269" w:rsidP="003F126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lastRenderedPageBreak/>
        <w:t>Which of the following functions can be inherited from the base class?</w:t>
      </w:r>
    </w:p>
    <w:p w14:paraId="7B83D0FB" w14:textId="64B444C5" w:rsidR="003F1269" w:rsidRPr="002B5011" w:rsidRDefault="003F1269" w:rsidP="003F1269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onstructor</w:t>
      </w:r>
    </w:p>
    <w:p w14:paraId="72BF3186" w14:textId="5D8EA498" w:rsidR="003F1269" w:rsidRPr="002B5011" w:rsidRDefault="003F1269" w:rsidP="003F1269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estructor</w:t>
      </w:r>
    </w:p>
    <w:p w14:paraId="444D526E" w14:textId="146C5C63" w:rsidR="003F1269" w:rsidRPr="002B5011" w:rsidRDefault="003F1269" w:rsidP="003F1269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Static</w:t>
      </w:r>
    </w:p>
    <w:p w14:paraId="1C20FBD0" w14:textId="29E061AB" w:rsidR="003F1269" w:rsidRPr="002B5011" w:rsidRDefault="003F1269" w:rsidP="003F1269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None</w:t>
      </w:r>
    </w:p>
    <w:p w14:paraId="200F9D69" w14:textId="352DD19A" w:rsidR="003F1269" w:rsidRPr="002B5011" w:rsidRDefault="003F1269" w:rsidP="003F1269">
      <w:pPr>
        <w:spacing w:after="0" w:line="240" w:lineRule="auto"/>
        <w:rPr>
          <w:lang w:val="en-US"/>
        </w:rPr>
      </w:pPr>
    </w:p>
    <w:p w14:paraId="39CEC2CF" w14:textId="44C56674" w:rsidR="003F1269" w:rsidRPr="002B5011" w:rsidRDefault="00416F02" w:rsidP="003F126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is not a type of inheritance?</w:t>
      </w:r>
    </w:p>
    <w:p w14:paraId="63F839B8" w14:textId="30AC0EE4" w:rsidR="00416F02" w:rsidRPr="002B5011" w:rsidRDefault="00416F02" w:rsidP="00416F02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ultiple</w:t>
      </w:r>
    </w:p>
    <w:p w14:paraId="53C40DA1" w14:textId="7084B57A" w:rsidR="00416F02" w:rsidRPr="002B5011" w:rsidRDefault="00416F02" w:rsidP="00416F02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Multilevel</w:t>
      </w:r>
    </w:p>
    <w:p w14:paraId="2E32FE23" w14:textId="05885E16" w:rsidR="00416F02" w:rsidRPr="002B5011" w:rsidRDefault="00416F02" w:rsidP="00416F02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istributed</w:t>
      </w:r>
    </w:p>
    <w:p w14:paraId="5B8E31AE" w14:textId="0C254766" w:rsidR="00416F02" w:rsidRPr="002B5011" w:rsidRDefault="00416F02" w:rsidP="00416F02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Hierarchical</w:t>
      </w:r>
    </w:p>
    <w:p w14:paraId="0D30DBEA" w14:textId="67692E89" w:rsidR="00416F02" w:rsidRPr="002B5011" w:rsidRDefault="00416F02" w:rsidP="00416F02">
      <w:pPr>
        <w:spacing w:after="0" w:line="240" w:lineRule="auto"/>
        <w:rPr>
          <w:lang w:val="en-US"/>
        </w:rPr>
      </w:pPr>
    </w:p>
    <w:p w14:paraId="492B3EB9" w14:textId="379D2A4E" w:rsidR="00416F02" w:rsidRPr="002B5011" w:rsidRDefault="00653718" w:rsidP="0065371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at is an object in Java?</w:t>
      </w:r>
    </w:p>
    <w:p w14:paraId="236CC98E" w14:textId="4F94053C" w:rsidR="00653718" w:rsidRPr="002B5011" w:rsidRDefault="00653718" w:rsidP="00653718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t is a function of class</w:t>
      </w:r>
    </w:p>
    <w:p w14:paraId="7C99BEE3" w14:textId="5FDE685F" w:rsidR="00653718" w:rsidRPr="002B5011" w:rsidRDefault="00653718" w:rsidP="00653718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t is an instance of the class</w:t>
      </w:r>
    </w:p>
    <w:p w14:paraId="7256EDA2" w14:textId="0CD8A02F" w:rsidR="00653718" w:rsidRPr="002B5011" w:rsidRDefault="00653718" w:rsidP="00653718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t is a data type of the class</w:t>
      </w:r>
    </w:p>
    <w:p w14:paraId="6D85EA50" w14:textId="1732B956" w:rsidR="00653718" w:rsidRPr="002B5011" w:rsidRDefault="00653718" w:rsidP="00653718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t is a part of the syntax of the class</w:t>
      </w:r>
    </w:p>
    <w:p w14:paraId="0FFCD084" w14:textId="601CD2CD" w:rsidR="00653718" w:rsidRPr="002B5011" w:rsidRDefault="00653718" w:rsidP="00653718">
      <w:pPr>
        <w:spacing w:after="0" w:line="240" w:lineRule="auto"/>
        <w:rPr>
          <w:lang w:val="en-US"/>
        </w:rPr>
      </w:pPr>
    </w:p>
    <w:p w14:paraId="4CCFFA18" w14:textId="781B4C6C" w:rsidR="00653718" w:rsidRPr="002B5011" w:rsidRDefault="004464F3" w:rsidP="0065371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y is reusability a desirable feature?</w:t>
      </w:r>
    </w:p>
    <w:p w14:paraId="4A4FD2A1" w14:textId="6CBF4948" w:rsidR="004464F3" w:rsidRPr="002B5011" w:rsidRDefault="004464F3" w:rsidP="004464F3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Reduces compilation time</w:t>
      </w:r>
    </w:p>
    <w:p w14:paraId="016B36F0" w14:textId="35876AE6" w:rsidR="004464F3" w:rsidRPr="002B5011" w:rsidRDefault="004464F3" w:rsidP="004464F3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Decreases testing time</w:t>
      </w:r>
    </w:p>
    <w:p w14:paraId="271CD69E" w14:textId="49BD6D0B" w:rsidR="004464F3" w:rsidRPr="002B5011" w:rsidRDefault="004464F3" w:rsidP="004464F3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Lowers maintenance cost</w:t>
      </w:r>
    </w:p>
    <w:p w14:paraId="030D0FFF" w14:textId="657B4098" w:rsidR="004464F3" w:rsidRPr="002B5011" w:rsidRDefault="004464F3" w:rsidP="004464F3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None</w:t>
      </w:r>
    </w:p>
    <w:p w14:paraId="4469F13E" w14:textId="1B535413" w:rsidR="004464F3" w:rsidRPr="002B5011" w:rsidRDefault="004464F3" w:rsidP="004464F3">
      <w:pPr>
        <w:spacing w:after="0" w:line="240" w:lineRule="auto"/>
        <w:rPr>
          <w:lang w:val="en-US"/>
        </w:rPr>
      </w:pPr>
    </w:p>
    <w:p w14:paraId="66CD2C06" w14:textId="2A1B2D37" w:rsidR="004464F3" w:rsidRPr="002B5011" w:rsidRDefault="00822C8C" w:rsidP="004464F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nother name of overloading is?</w:t>
      </w:r>
    </w:p>
    <w:p w14:paraId="57DD5154" w14:textId="59279D72" w:rsidR="00822C8C" w:rsidRPr="002B5011" w:rsidRDefault="00822C8C" w:rsidP="00822C8C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seudo polymorphism</w:t>
      </w:r>
    </w:p>
    <w:p w14:paraId="5FD0049D" w14:textId="25DDEB5B" w:rsidR="00822C8C" w:rsidRPr="002B5011" w:rsidRDefault="00822C8C" w:rsidP="00822C8C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Transient polymorphism</w:t>
      </w:r>
    </w:p>
    <w:p w14:paraId="4D9AC532" w14:textId="0978B6DA" w:rsidR="00822C8C" w:rsidRPr="002B5011" w:rsidRDefault="00822C8C" w:rsidP="00822C8C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Virtual polymorphism</w:t>
      </w:r>
    </w:p>
    <w:p w14:paraId="770B879C" w14:textId="45507B5B" w:rsidR="00822C8C" w:rsidRPr="002B5011" w:rsidRDefault="00822C8C" w:rsidP="00822C8C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d-hoc polymorphism</w:t>
      </w:r>
    </w:p>
    <w:p w14:paraId="3B992049" w14:textId="08F97A2D" w:rsidR="00822C8C" w:rsidRPr="002B5011" w:rsidRDefault="00822C8C" w:rsidP="00822C8C">
      <w:pPr>
        <w:spacing w:after="0" w:line="240" w:lineRule="auto"/>
        <w:rPr>
          <w:lang w:val="en-US"/>
        </w:rPr>
      </w:pPr>
    </w:p>
    <w:p w14:paraId="65D0BCEE" w14:textId="501A38E3" w:rsidR="00822C8C" w:rsidRPr="002B5011" w:rsidRDefault="00767D7E" w:rsidP="00822C8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Functions or methods of parent class is redefined in the child class is known as:</w:t>
      </w:r>
    </w:p>
    <w:p w14:paraId="1905339C" w14:textId="7EF1E277" w:rsidR="00767D7E" w:rsidRPr="002B5011" w:rsidRDefault="00767D7E" w:rsidP="00767D7E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Overloading of methods</w:t>
      </w:r>
    </w:p>
    <w:p w14:paraId="2089E0F9" w14:textId="49687CCC" w:rsidR="00767D7E" w:rsidRPr="002B5011" w:rsidRDefault="00767D7E" w:rsidP="00767D7E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Overriding of methods</w:t>
      </w:r>
    </w:p>
    <w:p w14:paraId="488886EF" w14:textId="1435707E" w:rsidR="00767D7E" w:rsidRPr="002B5011" w:rsidRDefault="00767D7E" w:rsidP="00767D7E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Redefinition of methods</w:t>
      </w:r>
    </w:p>
    <w:p w14:paraId="612954D5" w14:textId="4C32FF89" w:rsidR="00767D7E" w:rsidRPr="002B5011" w:rsidRDefault="00767D7E" w:rsidP="00767D7E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Restoration of methods</w:t>
      </w:r>
    </w:p>
    <w:p w14:paraId="5B82176A" w14:textId="21A8A240" w:rsidR="00767D7E" w:rsidRPr="002B5011" w:rsidRDefault="00767D7E" w:rsidP="00767D7E">
      <w:pPr>
        <w:spacing w:after="0" w:line="240" w:lineRule="auto"/>
        <w:rPr>
          <w:lang w:val="en-US"/>
        </w:rPr>
      </w:pPr>
    </w:p>
    <w:p w14:paraId="5D653DE6" w14:textId="46B5AE69" w:rsidR="00767D7E" w:rsidRPr="002B5011" w:rsidRDefault="00B70A4A" w:rsidP="00767D7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dentify the feature, which is used to reduce the use of nested classes.</w:t>
      </w:r>
    </w:p>
    <w:p w14:paraId="42F0CAC9" w14:textId="0EF11DF9" w:rsidR="00B70A4A" w:rsidRPr="002B5011" w:rsidRDefault="008916B7" w:rsidP="00B70A4A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Binding</w:t>
      </w:r>
    </w:p>
    <w:p w14:paraId="5317A12A" w14:textId="207A6C45" w:rsidR="008916B7" w:rsidRPr="002B5011" w:rsidRDefault="008916B7" w:rsidP="00B70A4A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heritance</w:t>
      </w:r>
    </w:p>
    <w:p w14:paraId="13985E86" w14:textId="2CF25D92" w:rsidR="008916B7" w:rsidRPr="002B5011" w:rsidRDefault="008916B7" w:rsidP="00B70A4A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capsulation</w:t>
      </w:r>
    </w:p>
    <w:p w14:paraId="68FC6D06" w14:textId="7DF7C504" w:rsidR="008916B7" w:rsidRPr="002B5011" w:rsidRDefault="008916B7" w:rsidP="00B70A4A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bstraction</w:t>
      </w:r>
    </w:p>
    <w:p w14:paraId="254E32AD" w14:textId="5EDE88FD" w:rsidR="008916B7" w:rsidRPr="002B5011" w:rsidRDefault="008916B7" w:rsidP="008916B7">
      <w:pPr>
        <w:spacing w:after="0" w:line="240" w:lineRule="auto"/>
        <w:rPr>
          <w:lang w:val="en-US"/>
        </w:rPr>
      </w:pPr>
    </w:p>
    <w:p w14:paraId="1A3A4C45" w14:textId="48F71392" w:rsidR="008916B7" w:rsidRPr="002B5011" w:rsidRDefault="00856751" w:rsidP="008916B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How do encapsulation and abstraction differ?</w:t>
      </w:r>
    </w:p>
    <w:p w14:paraId="49B6A506" w14:textId="1064EE70" w:rsidR="00856751" w:rsidRPr="002B5011" w:rsidRDefault="00856751" w:rsidP="00856751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Hiding and binding</w:t>
      </w:r>
    </w:p>
    <w:p w14:paraId="0B1C0114" w14:textId="7BC91AA8" w:rsidR="00856751" w:rsidRPr="002B5011" w:rsidRDefault="00856751" w:rsidP="00856751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Binding and hiding</w:t>
      </w:r>
    </w:p>
    <w:p w14:paraId="6D109544" w14:textId="18D3E085" w:rsidR="00856751" w:rsidRPr="002B5011" w:rsidRDefault="00856751" w:rsidP="00856751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Hiding and holding</w:t>
      </w:r>
    </w:p>
    <w:p w14:paraId="13590684" w14:textId="3838290B" w:rsidR="00856751" w:rsidRPr="002B5011" w:rsidRDefault="00856751" w:rsidP="00856751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None</w:t>
      </w:r>
    </w:p>
    <w:p w14:paraId="5D8B6ECD" w14:textId="6D5395AF" w:rsidR="00856751" w:rsidRPr="002B5011" w:rsidRDefault="00856751" w:rsidP="00856751">
      <w:pPr>
        <w:spacing w:after="0" w:line="240" w:lineRule="auto"/>
        <w:rPr>
          <w:lang w:val="en-US"/>
        </w:rPr>
      </w:pPr>
    </w:p>
    <w:p w14:paraId="3AA253BC" w14:textId="688E6D85" w:rsidR="00856751" w:rsidRPr="002B5011" w:rsidRDefault="00856751" w:rsidP="0085675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hoose the option below which is shown by function overriding</w:t>
      </w:r>
    </w:p>
    <w:p w14:paraId="3B0C6AE6" w14:textId="4D2261A2" w:rsidR="00856751" w:rsidRPr="002B5011" w:rsidRDefault="00856751" w:rsidP="00856751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bstraction</w:t>
      </w:r>
    </w:p>
    <w:p w14:paraId="3B087358" w14:textId="66F24A84" w:rsidR="00856751" w:rsidRPr="002B5011" w:rsidRDefault="00856751" w:rsidP="00856751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capsulation</w:t>
      </w:r>
    </w:p>
    <w:p w14:paraId="78219699" w14:textId="7CBAE015" w:rsidR="00856751" w:rsidRPr="002B5011" w:rsidRDefault="00856751" w:rsidP="00856751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lastRenderedPageBreak/>
        <w:t>Polymorphism</w:t>
      </w:r>
    </w:p>
    <w:p w14:paraId="2833878E" w14:textId="77EB7106" w:rsidR="00856751" w:rsidRPr="002B5011" w:rsidRDefault="00856751" w:rsidP="00856751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heritance</w:t>
      </w:r>
    </w:p>
    <w:p w14:paraId="1E5BFCAD" w14:textId="37340CB6" w:rsidR="00856751" w:rsidRPr="002B5011" w:rsidRDefault="00856751" w:rsidP="00856751">
      <w:pPr>
        <w:spacing w:after="0" w:line="240" w:lineRule="auto"/>
        <w:rPr>
          <w:lang w:val="en-US"/>
        </w:rPr>
      </w:pPr>
    </w:p>
    <w:p w14:paraId="62D87F07" w14:textId="37ADD0C7" w:rsidR="00856751" w:rsidRPr="002B5011" w:rsidRDefault="001B0980" w:rsidP="0085675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hoose the option below for which instance of the class cannot be created.</w:t>
      </w:r>
    </w:p>
    <w:p w14:paraId="222F2CD0" w14:textId="5B7EC6A0" w:rsidR="001B0980" w:rsidRPr="002B5011" w:rsidRDefault="001B0980" w:rsidP="001B098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nonymous class</w:t>
      </w:r>
    </w:p>
    <w:p w14:paraId="2996D17A" w14:textId="3D2B75B4" w:rsidR="001B0980" w:rsidRPr="002B5011" w:rsidRDefault="001B0980" w:rsidP="001B098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arent class</w:t>
      </w:r>
    </w:p>
    <w:p w14:paraId="474F5A7C" w14:textId="22F24AA3" w:rsidR="001B0980" w:rsidRPr="002B5011" w:rsidRDefault="001B0980" w:rsidP="001B098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Nested class</w:t>
      </w:r>
    </w:p>
    <w:p w14:paraId="44262070" w14:textId="759AA629" w:rsidR="001B0980" w:rsidRPr="002B5011" w:rsidRDefault="001B0980" w:rsidP="001B0980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Abstract class</w:t>
      </w:r>
    </w:p>
    <w:p w14:paraId="48E557D3" w14:textId="36A1A05F" w:rsidR="001B0980" w:rsidRPr="002B5011" w:rsidRDefault="001B0980" w:rsidP="001B0980">
      <w:pPr>
        <w:spacing w:after="0" w:line="240" w:lineRule="auto"/>
        <w:rPr>
          <w:lang w:val="en-US"/>
        </w:rPr>
      </w:pPr>
    </w:p>
    <w:p w14:paraId="71923599" w14:textId="22B1E180" w:rsidR="001B0980" w:rsidRPr="002B5011" w:rsidRDefault="00246997" w:rsidP="001B0980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Which of the following is not an oops concept?</w:t>
      </w:r>
    </w:p>
    <w:p w14:paraId="7D55EFD1" w14:textId="12393A3C" w:rsidR="001B0980" w:rsidRPr="002B5011" w:rsidRDefault="00246997" w:rsidP="001B0980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Inheritance</w:t>
      </w:r>
    </w:p>
    <w:p w14:paraId="387BBB7B" w14:textId="1D4C9146" w:rsidR="00246997" w:rsidRPr="002B5011" w:rsidRDefault="00246997" w:rsidP="001B0980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Compilation</w:t>
      </w:r>
    </w:p>
    <w:p w14:paraId="1D6DE780" w14:textId="231B741E" w:rsidR="00246997" w:rsidRPr="002B5011" w:rsidRDefault="00246997" w:rsidP="001B0980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Polymorphism</w:t>
      </w:r>
    </w:p>
    <w:p w14:paraId="6F426F2C" w14:textId="32F098D8" w:rsidR="00246997" w:rsidRPr="002B5011" w:rsidRDefault="00246997" w:rsidP="001B0980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2B5011">
        <w:rPr>
          <w:lang w:val="en-US"/>
        </w:rPr>
        <w:t>Encapsulation</w:t>
      </w:r>
    </w:p>
    <w:p w14:paraId="53245781" w14:textId="0ED8BCD7" w:rsidR="00246997" w:rsidRPr="002B5011" w:rsidRDefault="00246997" w:rsidP="00246997">
      <w:pPr>
        <w:spacing w:after="0" w:line="240" w:lineRule="auto"/>
        <w:rPr>
          <w:lang w:val="en-US"/>
        </w:rPr>
      </w:pPr>
    </w:p>
    <w:p w14:paraId="2BD12F57" w14:textId="77777777" w:rsidR="00246997" w:rsidRPr="002B5011" w:rsidRDefault="00246997" w:rsidP="00246997">
      <w:pPr>
        <w:spacing w:after="0" w:line="240" w:lineRule="auto"/>
        <w:rPr>
          <w:lang w:val="en-US"/>
        </w:rPr>
      </w:pPr>
    </w:p>
    <w:p w14:paraId="0BB1D06A" w14:textId="77777777" w:rsidR="00822C8C" w:rsidRPr="002B5011" w:rsidRDefault="00822C8C" w:rsidP="00822C8C">
      <w:pPr>
        <w:pStyle w:val="ListParagraph"/>
        <w:spacing w:after="0" w:line="240" w:lineRule="auto"/>
        <w:rPr>
          <w:lang w:val="en-US"/>
        </w:rPr>
      </w:pPr>
    </w:p>
    <w:p w14:paraId="1B757B13" w14:textId="77777777" w:rsidR="00C93B5A" w:rsidRPr="002B5011" w:rsidRDefault="00C93B5A" w:rsidP="00C93B5A">
      <w:pPr>
        <w:spacing w:after="0" w:line="240" w:lineRule="auto"/>
        <w:rPr>
          <w:lang w:val="en-US"/>
        </w:rPr>
      </w:pPr>
    </w:p>
    <w:sectPr w:rsidR="00C93B5A" w:rsidRPr="002B50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62093"/>
    <w:multiLevelType w:val="hybridMultilevel"/>
    <w:tmpl w:val="E7A8AABA"/>
    <w:lvl w:ilvl="0" w:tplc="57D025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AC2B9C"/>
    <w:multiLevelType w:val="hybridMultilevel"/>
    <w:tmpl w:val="EF3EA49A"/>
    <w:lvl w:ilvl="0" w:tplc="179AB6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B1D0528"/>
    <w:multiLevelType w:val="hybridMultilevel"/>
    <w:tmpl w:val="670CBDC2"/>
    <w:lvl w:ilvl="0" w:tplc="8F82E6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5441AC"/>
    <w:multiLevelType w:val="hybridMultilevel"/>
    <w:tmpl w:val="99888D6A"/>
    <w:lvl w:ilvl="0" w:tplc="9E489B3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B6401D"/>
    <w:multiLevelType w:val="hybridMultilevel"/>
    <w:tmpl w:val="66069154"/>
    <w:lvl w:ilvl="0" w:tplc="A1023A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503FFE"/>
    <w:multiLevelType w:val="hybridMultilevel"/>
    <w:tmpl w:val="B7BE81C2"/>
    <w:lvl w:ilvl="0" w:tplc="0040008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EB67FEC"/>
    <w:multiLevelType w:val="hybridMultilevel"/>
    <w:tmpl w:val="202A753E"/>
    <w:lvl w:ilvl="0" w:tplc="E71E08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3038DD"/>
    <w:multiLevelType w:val="hybridMultilevel"/>
    <w:tmpl w:val="21BCB3D4"/>
    <w:lvl w:ilvl="0" w:tplc="A98C11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4541A5B"/>
    <w:multiLevelType w:val="hybridMultilevel"/>
    <w:tmpl w:val="076CF878"/>
    <w:lvl w:ilvl="0" w:tplc="2F009C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C33691"/>
    <w:multiLevelType w:val="hybridMultilevel"/>
    <w:tmpl w:val="0770C110"/>
    <w:lvl w:ilvl="0" w:tplc="83BC4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481CBC"/>
    <w:multiLevelType w:val="hybridMultilevel"/>
    <w:tmpl w:val="0EE81938"/>
    <w:lvl w:ilvl="0" w:tplc="7CCAE8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5BE6085"/>
    <w:multiLevelType w:val="hybridMultilevel"/>
    <w:tmpl w:val="669CF2E6"/>
    <w:lvl w:ilvl="0" w:tplc="FE3A7E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9144BB"/>
    <w:multiLevelType w:val="hybridMultilevel"/>
    <w:tmpl w:val="89CA8BF2"/>
    <w:lvl w:ilvl="0" w:tplc="9034B5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7E85206"/>
    <w:multiLevelType w:val="hybridMultilevel"/>
    <w:tmpl w:val="B06EF90E"/>
    <w:lvl w:ilvl="0" w:tplc="6B7CF7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E947A7"/>
    <w:multiLevelType w:val="hybridMultilevel"/>
    <w:tmpl w:val="F196BE2A"/>
    <w:lvl w:ilvl="0" w:tplc="B9CC40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977211D"/>
    <w:multiLevelType w:val="hybridMultilevel"/>
    <w:tmpl w:val="094CEB16"/>
    <w:lvl w:ilvl="0" w:tplc="D64E0D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B5C4E31"/>
    <w:multiLevelType w:val="hybridMultilevel"/>
    <w:tmpl w:val="D250D676"/>
    <w:lvl w:ilvl="0" w:tplc="5952FB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F55428B"/>
    <w:multiLevelType w:val="hybridMultilevel"/>
    <w:tmpl w:val="8C7AB764"/>
    <w:lvl w:ilvl="0" w:tplc="39D2A3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07A19B7"/>
    <w:multiLevelType w:val="hybridMultilevel"/>
    <w:tmpl w:val="A2BA5EC4"/>
    <w:lvl w:ilvl="0" w:tplc="C29C6A2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1A31736"/>
    <w:multiLevelType w:val="hybridMultilevel"/>
    <w:tmpl w:val="B6A442C8"/>
    <w:lvl w:ilvl="0" w:tplc="A274D9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3F8203B"/>
    <w:multiLevelType w:val="hybridMultilevel"/>
    <w:tmpl w:val="434E55F0"/>
    <w:lvl w:ilvl="0" w:tplc="4034821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4452A69"/>
    <w:multiLevelType w:val="hybridMultilevel"/>
    <w:tmpl w:val="4356AF5A"/>
    <w:lvl w:ilvl="0" w:tplc="61824C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7967066"/>
    <w:multiLevelType w:val="hybridMultilevel"/>
    <w:tmpl w:val="3B6CF0DC"/>
    <w:lvl w:ilvl="0" w:tplc="CCECEF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AF52587"/>
    <w:multiLevelType w:val="hybridMultilevel"/>
    <w:tmpl w:val="68608292"/>
    <w:lvl w:ilvl="0" w:tplc="836890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21A54CE"/>
    <w:multiLevelType w:val="hybridMultilevel"/>
    <w:tmpl w:val="34AE5D5A"/>
    <w:lvl w:ilvl="0" w:tplc="054204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5AF395B"/>
    <w:multiLevelType w:val="hybridMultilevel"/>
    <w:tmpl w:val="9AECC8B2"/>
    <w:lvl w:ilvl="0" w:tplc="390A97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95B15EC"/>
    <w:multiLevelType w:val="hybridMultilevel"/>
    <w:tmpl w:val="0A06E3DA"/>
    <w:lvl w:ilvl="0" w:tplc="B8EE2F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A46570E"/>
    <w:multiLevelType w:val="hybridMultilevel"/>
    <w:tmpl w:val="400A27D4"/>
    <w:lvl w:ilvl="0" w:tplc="A380D1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BAB5548"/>
    <w:multiLevelType w:val="hybridMultilevel"/>
    <w:tmpl w:val="ABB258E8"/>
    <w:lvl w:ilvl="0" w:tplc="5456DC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E475F46"/>
    <w:multiLevelType w:val="hybridMultilevel"/>
    <w:tmpl w:val="445832E0"/>
    <w:lvl w:ilvl="0" w:tplc="AE00DE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EFE5A01"/>
    <w:multiLevelType w:val="hybridMultilevel"/>
    <w:tmpl w:val="1ADA7226"/>
    <w:lvl w:ilvl="0" w:tplc="11C861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FA015F3"/>
    <w:multiLevelType w:val="hybridMultilevel"/>
    <w:tmpl w:val="48A681BA"/>
    <w:lvl w:ilvl="0" w:tplc="254659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FBA7C46"/>
    <w:multiLevelType w:val="hybridMultilevel"/>
    <w:tmpl w:val="149878D0"/>
    <w:lvl w:ilvl="0" w:tplc="0AFCC5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2952316"/>
    <w:multiLevelType w:val="hybridMultilevel"/>
    <w:tmpl w:val="0592151C"/>
    <w:lvl w:ilvl="0" w:tplc="8BF6EB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46069D4"/>
    <w:multiLevelType w:val="hybridMultilevel"/>
    <w:tmpl w:val="B98817B6"/>
    <w:lvl w:ilvl="0" w:tplc="A25408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6EF0E44"/>
    <w:multiLevelType w:val="hybridMultilevel"/>
    <w:tmpl w:val="14A0B54A"/>
    <w:lvl w:ilvl="0" w:tplc="2392F0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8274D63"/>
    <w:multiLevelType w:val="hybridMultilevel"/>
    <w:tmpl w:val="894C9886"/>
    <w:lvl w:ilvl="0" w:tplc="3C8633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EFD0B8B"/>
    <w:multiLevelType w:val="hybridMultilevel"/>
    <w:tmpl w:val="0E9E0ACC"/>
    <w:lvl w:ilvl="0" w:tplc="BF1E9A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F506EA3"/>
    <w:multiLevelType w:val="hybridMultilevel"/>
    <w:tmpl w:val="69CA08C8"/>
    <w:lvl w:ilvl="0" w:tplc="7D1AC0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0A460ED"/>
    <w:multiLevelType w:val="hybridMultilevel"/>
    <w:tmpl w:val="F6D27238"/>
    <w:lvl w:ilvl="0" w:tplc="F17225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198724B"/>
    <w:multiLevelType w:val="hybridMultilevel"/>
    <w:tmpl w:val="81CCE0E6"/>
    <w:lvl w:ilvl="0" w:tplc="3E8251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54E5C6D"/>
    <w:multiLevelType w:val="hybridMultilevel"/>
    <w:tmpl w:val="B25E590A"/>
    <w:lvl w:ilvl="0" w:tplc="39283F8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6FA7691"/>
    <w:multiLevelType w:val="hybridMultilevel"/>
    <w:tmpl w:val="D17C26A8"/>
    <w:lvl w:ilvl="0" w:tplc="EB6AC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793626B"/>
    <w:multiLevelType w:val="hybridMultilevel"/>
    <w:tmpl w:val="888260DC"/>
    <w:lvl w:ilvl="0" w:tplc="C52CC7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7A3538A"/>
    <w:multiLevelType w:val="hybridMultilevel"/>
    <w:tmpl w:val="38B60A22"/>
    <w:lvl w:ilvl="0" w:tplc="9C281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8E22174"/>
    <w:multiLevelType w:val="hybridMultilevel"/>
    <w:tmpl w:val="743A45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92B0798"/>
    <w:multiLevelType w:val="hybridMultilevel"/>
    <w:tmpl w:val="73A05276"/>
    <w:lvl w:ilvl="0" w:tplc="15A82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B8F5771"/>
    <w:multiLevelType w:val="hybridMultilevel"/>
    <w:tmpl w:val="4ABC9A18"/>
    <w:lvl w:ilvl="0" w:tplc="A99C37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DA72554"/>
    <w:multiLevelType w:val="hybridMultilevel"/>
    <w:tmpl w:val="B52E53C4"/>
    <w:lvl w:ilvl="0" w:tplc="B97663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606C4C6D"/>
    <w:multiLevelType w:val="hybridMultilevel"/>
    <w:tmpl w:val="0276BA22"/>
    <w:lvl w:ilvl="0" w:tplc="DBF835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0817C71"/>
    <w:multiLevelType w:val="hybridMultilevel"/>
    <w:tmpl w:val="CA1C2FFE"/>
    <w:lvl w:ilvl="0" w:tplc="A42EEB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0F71DC6"/>
    <w:multiLevelType w:val="hybridMultilevel"/>
    <w:tmpl w:val="13EC8D1E"/>
    <w:lvl w:ilvl="0" w:tplc="24A88D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40739AD"/>
    <w:multiLevelType w:val="hybridMultilevel"/>
    <w:tmpl w:val="CC90675A"/>
    <w:lvl w:ilvl="0" w:tplc="EF08AE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D546FC9"/>
    <w:multiLevelType w:val="hybridMultilevel"/>
    <w:tmpl w:val="C5E80892"/>
    <w:lvl w:ilvl="0" w:tplc="F578B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D5A5F65"/>
    <w:multiLevelType w:val="hybridMultilevel"/>
    <w:tmpl w:val="80BC464A"/>
    <w:lvl w:ilvl="0" w:tplc="E794B0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FF85347"/>
    <w:multiLevelType w:val="hybridMultilevel"/>
    <w:tmpl w:val="30B2A6F4"/>
    <w:lvl w:ilvl="0" w:tplc="DBCCD3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72655CEC"/>
    <w:multiLevelType w:val="hybridMultilevel"/>
    <w:tmpl w:val="7E948E56"/>
    <w:lvl w:ilvl="0" w:tplc="909652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3D50AF0"/>
    <w:multiLevelType w:val="hybridMultilevel"/>
    <w:tmpl w:val="164A875A"/>
    <w:lvl w:ilvl="0" w:tplc="184EDA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77413F57"/>
    <w:multiLevelType w:val="hybridMultilevel"/>
    <w:tmpl w:val="46328344"/>
    <w:lvl w:ilvl="0" w:tplc="EC5662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A666555"/>
    <w:multiLevelType w:val="hybridMultilevel"/>
    <w:tmpl w:val="9496C16A"/>
    <w:lvl w:ilvl="0" w:tplc="2B7A63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CCA1702"/>
    <w:multiLevelType w:val="hybridMultilevel"/>
    <w:tmpl w:val="DE3EAAFA"/>
    <w:lvl w:ilvl="0" w:tplc="B67E79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21208457">
    <w:abstractNumId w:val="45"/>
  </w:num>
  <w:num w:numId="2" w16cid:durableId="492724771">
    <w:abstractNumId w:val="25"/>
  </w:num>
  <w:num w:numId="3" w16cid:durableId="1951621906">
    <w:abstractNumId w:val="39"/>
  </w:num>
  <w:num w:numId="4" w16cid:durableId="788474962">
    <w:abstractNumId w:val="46"/>
  </w:num>
  <w:num w:numId="5" w16cid:durableId="1531382689">
    <w:abstractNumId w:val="7"/>
  </w:num>
  <w:num w:numId="6" w16cid:durableId="645940084">
    <w:abstractNumId w:val="15"/>
  </w:num>
  <w:num w:numId="7" w16cid:durableId="1474372991">
    <w:abstractNumId w:val="38"/>
  </w:num>
  <w:num w:numId="8" w16cid:durableId="2046174572">
    <w:abstractNumId w:val="22"/>
  </w:num>
  <w:num w:numId="9" w16cid:durableId="1331568320">
    <w:abstractNumId w:val="54"/>
  </w:num>
  <w:num w:numId="10" w16cid:durableId="1967349953">
    <w:abstractNumId w:val="31"/>
  </w:num>
  <w:num w:numId="11" w16cid:durableId="1534920267">
    <w:abstractNumId w:val="41"/>
  </w:num>
  <w:num w:numId="12" w16cid:durableId="812452919">
    <w:abstractNumId w:val="47"/>
  </w:num>
  <w:num w:numId="13" w16cid:durableId="26373940">
    <w:abstractNumId w:val="53"/>
  </w:num>
  <w:num w:numId="14" w16cid:durableId="1089736137">
    <w:abstractNumId w:val="32"/>
  </w:num>
  <w:num w:numId="15" w16cid:durableId="1594818793">
    <w:abstractNumId w:val="28"/>
  </w:num>
  <w:num w:numId="16" w16cid:durableId="1617178021">
    <w:abstractNumId w:val="29"/>
  </w:num>
  <w:num w:numId="17" w16cid:durableId="664014523">
    <w:abstractNumId w:val="50"/>
  </w:num>
  <w:num w:numId="18" w16cid:durableId="1491748241">
    <w:abstractNumId w:val="1"/>
  </w:num>
  <w:num w:numId="19" w16cid:durableId="683433608">
    <w:abstractNumId w:val="44"/>
  </w:num>
  <w:num w:numId="20" w16cid:durableId="1922525232">
    <w:abstractNumId w:val="2"/>
  </w:num>
  <w:num w:numId="21" w16cid:durableId="1307051715">
    <w:abstractNumId w:val="59"/>
  </w:num>
  <w:num w:numId="22" w16cid:durableId="1292976823">
    <w:abstractNumId w:val="40"/>
  </w:num>
  <w:num w:numId="23" w16cid:durableId="1698851397">
    <w:abstractNumId w:val="36"/>
  </w:num>
  <w:num w:numId="24" w16cid:durableId="1351178812">
    <w:abstractNumId w:val="55"/>
  </w:num>
  <w:num w:numId="25" w16cid:durableId="1555850848">
    <w:abstractNumId w:val="9"/>
  </w:num>
  <w:num w:numId="26" w16cid:durableId="79061155">
    <w:abstractNumId w:val="8"/>
  </w:num>
  <w:num w:numId="27" w16cid:durableId="127823258">
    <w:abstractNumId w:val="42"/>
  </w:num>
  <w:num w:numId="28" w16cid:durableId="485899247">
    <w:abstractNumId w:val="24"/>
  </w:num>
  <w:num w:numId="29" w16cid:durableId="397359272">
    <w:abstractNumId w:val="34"/>
  </w:num>
  <w:num w:numId="30" w16cid:durableId="1570771927">
    <w:abstractNumId w:val="19"/>
  </w:num>
  <w:num w:numId="31" w16cid:durableId="203371182">
    <w:abstractNumId w:val="58"/>
  </w:num>
  <w:num w:numId="32" w16cid:durableId="930550873">
    <w:abstractNumId w:val="3"/>
  </w:num>
  <w:num w:numId="33" w16cid:durableId="107088569">
    <w:abstractNumId w:val="30"/>
  </w:num>
  <w:num w:numId="34" w16cid:durableId="1664436069">
    <w:abstractNumId w:val="13"/>
  </w:num>
  <w:num w:numId="35" w16cid:durableId="1694574923">
    <w:abstractNumId w:val="49"/>
  </w:num>
  <w:num w:numId="36" w16cid:durableId="1581479340">
    <w:abstractNumId w:val="51"/>
  </w:num>
  <w:num w:numId="37" w16cid:durableId="1265268766">
    <w:abstractNumId w:val="60"/>
  </w:num>
  <w:num w:numId="38" w16cid:durableId="2041854811">
    <w:abstractNumId w:val="48"/>
  </w:num>
  <w:num w:numId="39" w16cid:durableId="453140921">
    <w:abstractNumId w:val="21"/>
  </w:num>
  <w:num w:numId="40" w16cid:durableId="1060788318">
    <w:abstractNumId w:val="12"/>
  </w:num>
  <w:num w:numId="41" w16cid:durableId="1609265717">
    <w:abstractNumId w:val="10"/>
  </w:num>
  <w:num w:numId="42" w16cid:durableId="1855414467">
    <w:abstractNumId w:val="27"/>
  </w:num>
  <w:num w:numId="43" w16cid:durableId="1669212734">
    <w:abstractNumId w:val="23"/>
  </w:num>
  <w:num w:numId="44" w16cid:durableId="1115441220">
    <w:abstractNumId w:val="57"/>
  </w:num>
  <w:num w:numId="45" w16cid:durableId="1011369918">
    <w:abstractNumId w:val="52"/>
  </w:num>
  <w:num w:numId="46" w16cid:durableId="258410714">
    <w:abstractNumId w:val="4"/>
  </w:num>
  <w:num w:numId="47" w16cid:durableId="1517189979">
    <w:abstractNumId w:val="17"/>
  </w:num>
  <w:num w:numId="48" w16cid:durableId="1834486695">
    <w:abstractNumId w:val="0"/>
  </w:num>
  <w:num w:numId="49" w16cid:durableId="1545409368">
    <w:abstractNumId w:val="14"/>
  </w:num>
  <w:num w:numId="50" w16cid:durableId="106237577">
    <w:abstractNumId w:val="43"/>
  </w:num>
  <w:num w:numId="51" w16cid:durableId="295716853">
    <w:abstractNumId w:val="56"/>
  </w:num>
  <w:num w:numId="52" w16cid:durableId="309797121">
    <w:abstractNumId w:val="37"/>
  </w:num>
  <w:num w:numId="53" w16cid:durableId="1008218190">
    <w:abstractNumId w:val="18"/>
  </w:num>
  <w:num w:numId="54" w16cid:durableId="230626435">
    <w:abstractNumId w:val="16"/>
  </w:num>
  <w:num w:numId="55" w16cid:durableId="1332634433">
    <w:abstractNumId w:val="6"/>
  </w:num>
  <w:num w:numId="56" w16cid:durableId="6567962">
    <w:abstractNumId w:val="5"/>
  </w:num>
  <w:num w:numId="57" w16cid:durableId="1516461879">
    <w:abstractNumId w:val="11"/>
  </w:num>
  <w:num w:numId="58" w16cid:durableId="1355573608">
    <w:abstractNumId w:val="35"/>
  </w:num>
  <w:num w:numId="59" w16cid:durableId="1317371643">
    <w:abstractNumId w:val="33"/>
  </w:num>
  <w:num w:numId="60" w16cid:durableId="421147735">
    <w:abstractNumId w:val="20"/>
  </w:num>
  <w:num w:numId="61" w16cid:durableId="937325791">
    <w:abstractNumId w:val="2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TEyNjG2sDAwMjJW0lEKTi0uzszPAykwqQUAwonuMiwAAAA="/>
  </w:docVars>
  <w:rsids>
    <w:rsidRoot w:val="00404D2D"/>
    <w:rsid w:val="00082C76"/>
    <w:rsid w:val="000978AE"/>
    <w:rsid w:val="001B0980"/>
    <w:rsid w:val="00242500"/>
    <w:rsid w:val="00246997"/>
    <w:rsid w:val="002B5011"/>
    <w:rsid w:val="003F1269"/>
    <w:rsid w:val="00404D2D"/>
    <w:rsid w:val="00416EE1"/>
    <w:rsid w:val="00416F02"/>
    <w:rsid w:val="004464F3"/>
    <w:rsid w:val="00454FF5"/>
    <w:rsid w:val="005E4362"/>
    <w:rsid w:val="006142FC"/>
    <w:rsid w:val="00653718"/>
    <w:rsid w:val="00663766"/>
    <w:rsid w:val="006F46FB"/>
    <w:rsid w:val="00767D7E"/>
    <w:rsid w:val="007C1776"/>
    <w:rsid w:val="00822C8C"/>
    <w:rsid w:val="00856751"/>
    <w:rsid w:val="008916B7"/>
    <w:rsid w:val="0096049F"/>
    <w:rsid w:val="009B392C"/>
    <w:rsid w:val="00A00FA6"/>
    <w:rsid w:val="00A02B61"/>
    <w:rsid w:val="00B70A4A"/>
    <w:rsid w:val="00B70EF5"/>
    <w:rsid w:val="00BE22A8"/>
    <w:rsid w:val="00BF1680"/>
    <w:rsid w:val="00C93B5A"/>
    <w:rsid w:val="00CA13BE"/>
    <w:rsid w:val="00CA5216"/>
    <w:rsid w:val="00E327AD"/>
    <w:rsid w:val="00ED1768"/>
    <w:rsid w:val="00FA7DF8"/>
    <w:rsid w:val="00FC42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640C7"/>
  <w15:chartTrackingRefBased/>
  <w15:docId w15:val="{A0659AC3-3B75-408E-8A3B-8D3BCCC19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4D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05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6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394</Words>
  <Characters>794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3-02-01T05:05:00Z</dcterms:created>
  <dcterms:modified xsi:type="dcterms:W3CDTF">2023-02-01T05:05:00Z</dcterms:modified>
</cp:coreProperties>
</file>